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E6AC4F" w14:textId="77777777" w:rsidR="00BE5F73" w:rsidRDefault="00BE5F73" w:rsidP="007F1F7A">
      <w:pPr>
        <w:rPr>
          <w:rFonts w:ascii="Arial Narrow" w:hAnsi="Arial Narrow" w:cs="Arial"/>
          <w:sz w:val="22"/>
          <w:szCs w:val="22"/>
        </w:rPr>
      </w:pPr>
    </w:p>
    <w:p w14:paraId="626D2BB6" w14:textId="77777777" w:rsidR="00BE5F73" w:rsidRPr="00E14BF6" w:rsidRDefault="00723122" w:rsidP="00AA16A6">
      <w:pPr>
        <w:jc w:val="center"/>
        <w:rPr>
          <w:rFonts w:ascii="Arial Narrow" w:hAnsi="Arial Narrow" w:cs="Arial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8349140" wp14:editId="53B50D9B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6756400" cy="803910"/>
                <wp:effectExtent l="14605" t="17145" r="20320" b="17145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56400" cy="80391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D0D0D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1F7099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205867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048C8E3D" w14:textId="77777777" w:rsidR="00BE5F73" w:rsidRPr="007F1F7A" w:rsidRDefault="00BE5F73" w:rsidP="007F1F7A">
                            <w:pPr>
                              <w:jc w:val="center"/>
                              <w:rPr>
                                <w:rFonts w:ascii="Rockwell Extra Bold" w:hAnsi="Rockwell Extra Bold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1F396133" w14:textId="77777777" w:rsidR="00BE5F73" w:rsidRDefault="00BE5F73" w:rsidP="007F1F7A">
                            <w:pPr>
                              <w:jc w:val="center"/>
                              <w:rPr>
                                <w:rFonts w:ascii="Rockwell Extra Bold" w:hAnsi="Rockwell Extra Bold"/>
                                <w:b/>
                                <w:sz w:val="36"/>
                                <w:szCs w:val="36"/>
                              </w:rPr>
                            </w:pPr>
                            <w:smartTag w:uri="urn:schemas-microsoft-com:office:smarttags" w:element="country-region">
                              <w:r>
                                <w:rPr>
                                  <w:rFonts w:ascii="Rockwell Extra Bold" w:hAnsi="Rockwell Extra Bold"/>
                                  <w:b/>
                                  <w:sz w:val="36"/>
                                  <w:szCs w:val="36"/>
                                </w:rPr>
                                <w:t>MADAGASCAR</w:t>
                              </w:r>
                            </w:smartTag>
                            <w:r>
                              <w:rPr>
                                <w:rFonts w:ascii="Rockwell Extra Bold" w:hAnsi="Rockwell Extra Bold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smartTag w:uri="urn:schemas-microsoft-com:office:smarttags" w:element="place">
                              <w:r>
                                <w:rPr>
                                  <w:rFonts w:ascii="Rockwell Extra Bold" w:hAnsi="Rockwell Extra Bold"/>
                                  <w:b/>
                                  <w:sz w:val="36"/>
                                  <w:szCs w:val="36"/>
                                </w:rPr>
                                <w:t>MISSION</w:t>
                              </w:r>
                            </w:smartTag>
                            <w:r>
                              <w:rPr>
                                <w:rFonts w:ascii="Rockwell Extra Bold" w:hAnsi="Rockwell Extra Bold"/>
                                <w:b/>
                                <w:sz w:val="36"/>
                                <w:szCs w:val="36"/>
                              </w:rPr>
                              <w:t xml:space="preserve"> NETWORK CONFERENCE</w:t>
                            </w:r>
                          </w:p>
                          <w:p w14:paraId="7752AD5A" w14:textId="77777777" w:rsidR="00BE5F73" w:rsidRPr="007F1F7A" w:rsidRDefault="00BE5F73" w:rsidP="007F1F7A">
                            <w:pPr>
                              <w:jc w:val="center"/>
                              <w:rPr>
                                <w:rFonts w:ascii="Arial Narrow" w:hAnsi="Arial Narrow"/>
                                <w:color w:val="FFFFFF"/>
                                <w:sz w:val="36"/>
                                <w:szCs w:val="36"/>
                              </w:rPr>
                            </w:pPr>
                            <w:r w:rsidRPr="007F1F7A">
                              <w:rPr>
                                <w:rFonts w:ascii="Rockwell Extra Bold" w:hAnsi="Rockwell Extra Bold"/>
                                <w:b/>
                                <w:sz w:val="36"/>
                                <w:szCs w:val="36"/>
                              </w:rPr>
                              <w:t>REGISTRATION FORM</w:t>
                            </w:r>
                          </w:p>
                          <w:p w14:paraId="39D14F01" w14:textId="77777777" w:rsidR="00BE5F73" w:rsidRPr="000E71F0" w:rsidRDefault="00BE5F73" w:rsidP="00B850C1">
                            <w:pPr>
                              <w:jc w:val="center"/>
                              <w:rPr>
                                <w:rFonts w:ascii="Arial Narrow" w:hAnsi="Arial Narrow"/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532pt;height:63.3pt;z-index:251657728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" filled="f" fillcolor="#1f7099" strokecolor="#0d0d0d" strokeweight="2.25pt">
                <v:shadow color="#205867" opacity=".5" offset="1pt"/>
                <v:textbox>
                  <w:txbxContent>
                    <w:p w:rsidR="00BE5F73" w:rsidRPr="007F1F7A" w:rsidRDefault="00BE5F73" w:rsidP="007F1F7A">
                      <w:pPr>
                        <w:jc w:val="center"/>
                        <w:rPr>
                          <w:rFonts w:ascii="Rockwell Extra Bold" w:hAnsi="Rockwell Extra Bold"/>
                          <w:b/>
                          <w:sz w:val="16"/>
                          <w:szCs w:val="16"/>
                        </w:rPr>
                      </w:pPr>
                    </w:p>
                    <w:p w:rsidR="00BE5F73" w:rsidRDefault="00BE5F73" w:rsidP="007F1F7A">
                      <w:pPr>
                        <w:jc w:val="center"/>
                        <w:rPr>
                          <w:rFonts w:ascii="Rockwell Extra Bold" w:hAnsi="Rockwell Extra Bold"/>
                          <w:b/>
                          <w:sz w:val="36"/>
                          <w:szCs w:val="36"/>
                        </w:rPr>
                      </w:pPr>
                      <w:smartTag w:uri="urn:schemas-microsoft-com:office:smarttags" w:element="country-region">
                        <w:r>
                          <w:rPr>
                            <w:rFonts w:ascii="Rockwell Extra Bold" w:hAnsi="Rockwell Extra Bold"/>
                            <w:b/>
                            <w:sz w:val="36"/>
                            <w:szCs w:val="36"/>
                          </w:rPr>
                          <w:t>MADAGASCAR</w:t>
                        </w:r>
                      </w:smartTag>
                      <w:r>
                        <w:rPr>
                          <w:rFonts w:ascii="Rockwell Extra Bold" w:hAnsi="Rockwell Extra Bold"/>
                          <w:b/>
                          <w:sz w:val="36"/>
                          <w:szCs w:val="36"/>
                        </w:rPr>
                        <w:t xml:space="preserve"> </w:t>
                      </w:r>
                      <w:smartTag w:uri="urn:schemas-microsoft-com:office:smarttags" w:element="place">
                        <w:r>
                          <w:rPr>
                            <w:rFonts w:ascii="Rockwell Extra Bold" w:hAnsi="Rockwell Extra Bold"/>
                            <w:b/>
                            <w:sz w:val="36"/>
                            <w:szCs w:val="36"/>
                          </w:rPr>
                          <w:t>MISSION</w:t>
                        </w:r>
                      </w:smartTag>
                      <w:r>
                        <w:rPr>
                          <w:rFonts w:ascii="Rockwell Extra Bold" w:hAnsi="Rockwell Extra Bold"/>
                          <w:b/>
                          <w:sz w:val="36"/>
                          <w:szCs w:val="36"/>
                        </w:rPr>
                        <w:t xml:space="preserve"> NETWORK CONFERENCE</w:t>
                      </w:r>
                    </w:p>
                    <w:p w:rsidR="00BE5F73" w:rsidRPr="007F1F7A" w:rsidRDefault="00BE5F73" w:rsidP="007F1F7A">
                      <w:pPr>
                        <w:jc w:val="center"/>
                        <w:rPr>
                          <w:rFonts w:ascii="Arial Narrow" w:hAnsi="Arial Narrow"/>
                          <w:color w:val="FFFFFF"/>
                          <w:sz w:val="36"/>
                          <w:szCs w:val="36"/>
                        </w:rPr>
                      </w:pPr>
                      <w:r w:rsidRPr="007F1F7A">
                        <w:rPr>
                          <w:rFonts w:ascii="Rockwell Extra Bold" w:hAnsi="Rockwell Extra Bold"/>
                          <w:b/>
                          <w:sz w:val="36"/>
                          <w:szCs w:val="36"/>
                        </w:rPr>
                        <w:t>REGISTRATION FORM</w:t>
                      </w:r>
                    </w:p>
                    <w:p w:rsidR="00BE5F73" w:rsidRPr="000E71F0" w:rsidRDefault="00BE5F73" w:rsidP="00B850C1">
                      <w:pPr>
                        <w:jc w:val="center"/>
                        <w:rPr>
                          <w:rFonts w:ascii="Arial Narrow" w:hAnsi="Arial Narrow"/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132DD3B" w14:textId="77777777" w:rsidR="00BE5F73" w:rsidRDefault="00BE5F73" w:rsidP="00C2414D">
      <w:pPr>
        <w:rPr>
          <w:rFonts w:ascii="Arial Narrow" w:hAnsi="Arial Narrow" w:cs="Arial"/>
          <w:b/>
          <w:sz w:val="22"/>
          <w:szCs w:val="22"/>
        </w:rPr>
      </w:pPr>
    </w:p>
    <w:p w14:paraId="675DDA6D" w14:textId="77777777" w:rsidR="00BE5F73" w:rsidRDefault="00BE5F73" w:rsidP="00B850C1">
      <w:pPr>
        <w:rPr>
          <w:rFonts w:ascii="Arial Narrow" w:hAnsi="Arial Narrow" w:cs="Arial"/>
          <w:b/>
          <w:sz w:val="36"/>
          <w:szCs w:val="36"/>
          <w:u w:val="single"/>
        </w:rPr>
      </w:pPr>
    </w:p>
    <w:p w14:paraId="16917811" w14:textId="77777777" w:rsidR="00BE5F73" w:rsidRDefault="00BE5F73" w:rsidP="00B850C1">
      <w:pPr>
        <w:rPr>
          <w:rFonts w:ascii="Arial Narrow" w:hAnsi="Arial Narrow" w:cs="Arial"/>
          <w:b/>
          <w:sz w:val="36"/>
          <w:szCs w:val="36"/>
          <w:u w:val="single"/>
        </w:rPr>
      </w:pPr>
    </w:p>
    <w:p w14:paraId="65B7F04D" w14:textId="77777777" w:rsidR="00BE5F73" w:rsidRPr="00B4459D" w:rsidRDefault="008108AC" w:rsidP="00B4459D">
      <w:pPr>
        <w:jc w:val="center"/>
        <w:rPr>
          <w:rFonts w:ascii="Calibri" w:hAnsi="Calibri" w:cs="Arial"/>
          <w:b/>
          <w:sz w:val="32"/>
          <w:szCs w:val="32"/>
          <w:u w:val="single"/>
        </w:rPr>
      </w:pPr>
      <w:r>
        <w:rPr>
          <w:rFonts w:ascii="Calibri" w:hAnsi="Calibri" w:cs="Arial"/>
          <w:b/>
          <w:sz w:val="32"/>
          <w:szCs w:val="32"/>
          <w:u w:val="single"/>
        </w:rPr>
        <w:t xml:space="preserve">October </w:t>
      </w:r>
      <w:r w:rsidR="0035053A">
        <w:rPr>
          <w:rFonts w:ascii="Calibri" w:hAnsi="Calibri" w:cs="Arial"/>
          <w:b/>
          <w:sz w:val="32"/>
          <w:szCs w:val="32"/>
          <w:u w:val="single"/>
        </w:rPr>
        <w:t>10-12, 2019</w:t>
      </w:r>
      <w:r w:rsidR="00BE5F73" w:rsidRPr="00B4459D">
        <w:rPr>
          <w:rFonts w:ascii="Calibri" w:hAnsi="Calibri" w:cs="Arial"/>
          <w:b/>
          <w:sz w:val="32"/>
          <w:szCs w:val="32"/>
          <w:u w:val="single"/>
        </w:rPr>
        <w:t xml:space="preserve"> </w:t>
      </w:r>
    </w:p>
    <w:p w14:paraId="5C8AA8CA" w14:textId="77777777" w:rsidR="00BE5F73" w:rsidRPr="00B4459D" w:rsidRDefault="0035053A" w:rsidP="00B4459D">
      <w:pPr>
        <w:jc w:val="center"/>
        <w:rPr>
          <w:rFonts w:ascii="Calibri" w:hAnsi="Calibri" w:cs="Arial"/>
          <w:b/>
          <w:i/>
          <w:sz w:val="28"/>
          <w:szCs w:val="28"/>
        </w:rPr>
      </w:pPr>
      <w:r>
        <w:rPr>
          <w:rFonts w:ascii="Calibri" w:hAnsi="Calibri" w:cs="Arial"/>
          <w:b/>
          <w:i/>
          <w:sz w:val="28"/>
          <w:szCs w:val="28"/>
        </w:rPr>
        <w:t>St. Mark’s</w:t>
      </w:r>
      <w:r w:rsidR="008108AC">
        <w:rPr>
          <w:rFonts w:ascii="Calibri" w:hAnsi="Calibri" w:cs="Arial"/>
          <w:b/>
          <w:i/>
          <w:sz w:val="28"/>
          <w:szCs w:val="28"/>
        </w:rPr>
        <w:t xml:space="preserve"> Presbyterian Church </w:t>
      </w:r>
    </w:p>
    <w:p w14:paraId="4E7A4006" w14:textId="77777777" w:rsidR="00BE5F73" w:rsidRPr="00B4459D" w:rsidRDefault="0035053A" w:rsidP="00E63F98">
      <w:pPr>
        <w:jc w:val="center"/>
        <w:rPr>
          <w:rFonts w:ascii="Calibri" w:hAnsi="Calibri" w:cs="Arial"/>
          <w:b/>
          <w:i/>
          <w:sz w:val="28"/>
          <w:szCs w:val="28"/>
        </w:rPr>
      </w:pPr>
      <w:r>
        <w:rPr>
          <w:rFonts w:ascii="Calibri" w:hAnsi="Calibri" w:cs="Arial"/>
          <w:b/>
          <w:i/>
          <w:sz w:val="28"/>
          <w:szCs w:val="28"/>
        </w:rPr>
        <w:t>1021 Palm Springs Drive</w:t>
      </w:r>
      <w:r w:rsidR="00E63F98">
        <w:rPr>
          <w:rFonts w:ascii="Calibri" w:hAnsi="Calibri" w:cs="Arial"/>
          <w:b/>
          <w:i/>
          <w:sz w:val="28"/>
          <w:szCs w:val="28"/>
        </w:rPr>
        <w:t xml:space="preserve">; </w:t>
      </w:r>
      <w:r>
        <w:rPr>
          <w:rFonts w:ascii="Calibri" w:hAnsi="Calibri" w:cs="Arial"/>
          <w:b/>
          <w:i/>
          <w:sz w:val="28"/>
          <w:szCs w:val="28"/>
        </w:rPr>
        <w:t>Altamonte Springs, FL 32701</w:t>
      </w:r>
    </w:p>
    <w:p w14:paraId="42F6FC92" w14:textId="77777777" w:rsidR="00BE5F73" w:rsidRPr="00995AB4" w:rsidRDefault="00723122" w:rsidP="00AA16A6">
      <w:pPr>
        <w:rPr>
          <w:rFonts w:ascii="Calibri" w:hAnsi="Calibri"/>
          <w:b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63D7C67A" wp14:editId="67E627FC">
                <wp:simplePos x="0" y="0"/>
                <wp:positionH relativeFrom="margin">
                  <wp:align>left</wp:align>
                </wp:positionH>
                <wp:positionV relativeFrom="paragraph">
                  <wp:posOffset>95250</wp:posOffset>
                </wp:positionV>
                <wp:extent cx="6858000" cy="2190750"/>
                <wp:effectExtent l="0" t="0" r="19050" b="19050"/>
                <wp:wrapNone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2190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EA9E64" w14:textId="77777777" w:rsidR="00E40D7B" w:rsidRDefault="00E40D7B" w:rsidP="00AA16A6">
                            <w:pPr>
                              <w:jc w:val="both"/>
                              <w:rPr>
                                <w:rFonts w:ascii="Arial Narrow" w:hAnsi="Arial Narrow" w:cs="Arial"/>
                                <w:b/>
                              </w:rPr>
                            </w:pPr>
                          </w:p>
                          <w:p w14:paraId="55CB3054" w14:textId="77777777" w:rsidR="00BE5F73" w:rsidRPr="003E0C47" w:rsidRDefault="00BE5F73" w:rsidP="00AA16A6">
                            <w:pPr>
                              <w:jc w:val="both"/>
                              <w:rPr>
                                <w:rFonts w:ascii="Arial Narrow" w:hAnsi="Arial Narrow" w:cs="Arial"/>
                                <w:b/>
                              </w:rPr>
                            </w:pPr>
                            <w:r w:rsidRPr="003E0C47">
                              <w:rPr>
                                <w:rFonts w:ascii="Arial Narrow" w:hAnsi="Arial Narrow" w:cs="Arial"/>
                                <w:b/>
                              </w:rPr>
                              <w:t>NAME _________________________________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>________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  <w:t>Special Needs:</w:t>
                            </w:r>
                          </w:p>
                          <w:p w14:paraId="6F09E3B9" w14:textId="77777777" w:rsidR="00BE5F73" w:rsidRPr="003E0C47" w:rsidRDefault="00BE5F73" w:rsidP="00AA16A6">
                            <w:pPr>
                              <w:jc w:val="both"/>
                              <w:rPr>
                                <w:rFonts w:ascii="Arial Narrow" w:hAnsi="Arial Narrow" w:cs="Arial"/>
                                <w:b/>
                              </w:rPr>
                            </w:pP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 w:rsidRPr="003E0C47">
                              <w:rPr>
                                <w:rFonts w:ascii="Arial Narrow" w:hAnsi="Arial Narrow" w:cs="Arial"/>
                                <w:b/>
                              </w:rPr>
                              <w:t xml:space="preserve">____  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 w:rsidRPr="003E0C47">
                              <w:rPr>
                                <w:rFonts w:ascii="Arial Narrow" w:hAnsi="Arial Narrow" w:cs="Arial"/>
                                <w:b/>
                              </w:rPr>
                              <w:t>Handicapped Accessible</w:t>
                            </w:r>
                          </w:p>
                          <w:p w14:paraId="69722EE9" w14:textId="77777777" w:rsidR="00BE5F73" w:rsidRPr="003E0C47" w:rsidRDefault="00BE5F73" w:rsidP="00510E24">
                            <w:pPr>
                              <w:jc w:val="both"/>
                              <w:rPr>
                                <w:rFonts w:ascii="Arial Narrow" w:hAnsi="Arial Narrow" w:cs="Arial"/>
                                <w:b/>
                              </w:rPr>
                            </w:pPr>
                            <w:r w:rsidRPr="003E0C47">
                              <w:rPr>
                                <w:rFonts w:ascii="Arial Narrow" w:hAnsi="Arial Narrow" w:cs="Arial"/>
                                <w:b/>
                              </w:rPr>
                              <w:t>STREET _______________________________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>________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 w:rsidRPr="003E0C47">
                              <w:rPr>
                                <w:rFonts w:ascii="Arial Narrow" w:hAnsi="Arial Narrow" w:cs="Arial"/>
                                <w:b/>
                              </w:rPr>
                              <w:t xml:space="preserve">____  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 w:rsidRPr="003E0C47">
                              <w:rPr>
                                <w:rFonts w:ascii="Arial Narrow" w:hAnsi="Arial Narrow" w:cs="Arial"/>
                                <w:b/>
                              </w:rPr>
                              <w:t>Vegetarian</w:t>
                            </w:r>
                          </w:p>
                          <w:p w14:paraId="5C7E807A" w14:textId="77777777" w:rsidR="00BE5F73" w:rsidRPr="003E0C47" w:rsidRDefault="00BE5F73" w:rsidP="00AA16A6">
                            <w:pPr>
                              <w:jc w:val="both"/>
                              <w:rPr>
                                <w:rFonts w:ascii="Arial Narrow" w:hAnsi="Arial Narrow" w:cs="Arial"/>
                                <w:b/>
                              </w:rPr>
                            </w:pP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  <w:t>____     Diabetic</w:t>
                            </w:r>
                          </w:p>
                          <w:p w14:paraId="7C13AE5F" w14:textId="77777777" w:rsidR="00BE5F73" w:rsidRPr="003E0C47" w:rsidRDefault="00BE5F73" w:rsidP="00510E24">
                            <w:pPr>
                              <w:jc w:val="both"/>
                              <w:rPr>
                                <w:rFonts w:ascii="Arial Narrow" w:hAnsi="Arial Narrow" w:cs="Arial"/>
                                <w:b/>
                              </w:rPr>
                            </w:pPr>
                            <w:r w:rsidRPr="003E0C47">
                              <w:rPr>
                                <w:rFonts w:ascii="Arial Narrow" w:hAnsi="Arial Narrow" w:cs="Arial"/>
                                <w:b/>
                              </w:rPr>
                              <w:t>CITY/ZIP _______________________________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>________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 w:rsidRPr="003E0C47">
                              <w:rPr>
                                <w:rFonts w:ascii="Arial Narrow" w:hAnsi="Arial Narrow" w:cs="Arial"/>
                                <w:b/>
                              </w:rPr>
                              <w:t xml:space="preserve">____  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 w:rsidRPr="003E0C47">
                              <w:rPr>
                                <w:rFonts w:ascii="Arial Narrow" w:hAnsi="Arial Narrow" w:cs="Arial"/>
                                <w:b/>
                              </w:rPr>
                              <w:t>Other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 xml:space="preserve"> ____________________________</w:t>
                            </w:r>
                          </w:p>
                          <w:p w14:paraId="1A155B7D" w14:textId="77777777" w:rsidR="00BE5F73" w:rsidRPr="003E0C47" w:rsidRDefault="00BE5F73" w:rsidP="00510E24">
                            <w:pPr>
                              <w:jc w:val="both"/>
                              <w:rPr>
                                <w:rFonts w:ascii="Arial Narrow" w:hAnsi="Arial Narrow" w:cs="Arial"/>
                                <w:b/>
                              </w:rPr>
                            </w:pP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</w:p>
                          <w:p w14:paraId="40639052" w14:textId="77777777" w:rsidR="00BE5F73" w:rsidRDefault="00BE5F73" w:rsidP="00510E24">
                            <w:pPr>
                              <w:jc w:val="both"/>
                              <w:rPr>
                                <w:rFonts w:ascii="Arial Narrow" w:hAnsi="Arial Narrow" w:cs="Arial"/>
                                <w:b/>
                              </w:rPr>
                            </w:pPr>
                            <w:r w:rsidRPr="003E0C47">
                              <w:rPr>
                                <w:rFonts w:ascii="Arial Narrow" w:hAnsi="Arial Narrow" w:cs="Arial"/>
                                <w:b/>
                              </w:rPr>
                              <w:t>EMAIL _________________________________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>________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  <w:t>Additional information: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</w:p>
                          <w:p w14:paraId="46A45F53" w14:textId="77777777" w:rsidR="00BE5F73" w:rsidRPr="003E0C47" w:rsidRDefault="00BE5F73" w:rsidP="00510E24">
                            <w:pPr>
                              <w:jc w:val="both"/>
                              <w:rPr>
                                <w:rFonts w:ascii="Arial Narrow" w:hAnsi="Arial Narrow" w:cs="Arial"/>
                                <w:b/>
                              </w:rPr>
                            </w:pP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  <w:t>________________________________________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  <w:t xml:space="preserve">     </w:t>
                            </w:r>
                            <w:bookmarkStart w:id="0" w:name="_GoBack"/>
                            <w:bookmarkEnd w:id="0"/>
                            <w:r w:rsidRPr="003E0C47">
                              <w:rPr>
                                <w:rFonts w:ascii="Arial Narrow" w:hAnsi="Arial Narrow" w:cs="Arial"/>
                                <w:b/>
                              </w:rPr>
                              <w:t>PHONE ________________________________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>________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  <w:t>________________________________________</w:t>
                            </w:r>
                          </w:p>
                          <w:p w14:paraId="2AE9BC36" w14:textId="77777777" w:rsidR="00BE5F73" w:rsidRDefault="00BE5F73" w:rsidP="002B5479">
                            <w:pPr>
                              <w:jc w:val="both"/>
                              <w:rPr>
                                <w:rFonts w:ascii="Arial Narrow" w:hAnsi="Arial Narrow" w:cs="Arial"/>
                                <w:b/>
                              </w:rPr>
                            </w:pP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  <w:t>________________________________________</w:t>
                            </w:r>
                          </w:p>
                          <w:p w14:paraId="63E61AEA" w14:textId="77777777" w:rsidR="00BE5F73" w:rsidRPr="003E0C47" w:rsidRDefault="00BE5F73" w:rsidP="002B5479">
                            <w:pPr>
                              <w:jc w:val="both"/>
                              <w:rPr>
                                <w:rFonts w:ascii="Arial Narrow" w:hAnsi="Arial Narrow" w:cs="Arial"/>
                                <w:b/>
                              </w:rPr>
                            </w:pPr>
                            <w:r w:rsidRPr="003E0C47">
                              <w:rPr>
                                <w:rFonts w:ascii="Arial Narrow" w:hAnsi="Arial Narrow" w:cs="Arial"/>
                                <w:b/>
                              </w:rPr>
                              <w:t>CHURCH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>/ORGANIZATION</w:t>
                            </w:r>
                            <w:r w:rsidRPr="003E0C47">
                              <w:rPr>
                                <w:rFonts w:ascii="Arial Narrow" w:hAnsi="Arial Narrow" w:cs="Arial"/>
                                <w:b/>
                              </w:rPr>
                              <w:t xml:space="preserve"> _________________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>_______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 w:rsidRPr="003E0C47">
                              <w:rPr>
                                <w:rFonts w:ascii="Arial Narrow" w:hAnsi="Arial Narrow" w:cs="Arial"/>
                                <w:b/>
                              </w:rPr>
                              <w:t>______________________________________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>__</w:t>
                            </w:r>
                          </w:p>
                          <w:p w14:paraId="0DA35ECC" w14:textId="77777777" w:rsidR="00BE5F73" w:rsidRPr="003E0C47" w:rsidRDefault="00BE5F73" w:rsidP="00510E24">
                            <w:pPr>
                              <w:jc w:val="both"/>
                              <w:rPr>
                                <w:rFonts w:ascii="Arial Narrow" w:hAnsi="Arial Narrow" w:cs="Arial"/>
                                <w:b/>
                              </w:rPr>
                            </w:pPr>
                          </w:p>
                          <w:p w14:paraId="4F787F24" w14:textId="77777777" w:rsidR="00BE5F73" w:rsidRPr="00915179" w:rsidRDefault="00BE5F73" w:rsidP="00B850C1">
                            <w:pPr>
                              <w:jc w:val="center"/>
                              <w:rPr>
                                <w:rFonts w:ascii="Arial Narrow" w:hAnsi="Arial Narrow" w:cs="Arial"/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3D7C67A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7" type="#_x0000_t202" style="position:absolute;margin-left:0;margin-top:7.5pt;width:540pt;height:172.5pt;z-index:25165568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">
                <v:textbox>
                  <w:txbxContent>
                    <w:p w14:paraId="3AEA9E64" w14:textId="77777777" w:rsidR="00E40D7B" w:rsidRDefault="00E40D7B" w:rsidP="00AA16A6">
                      <w:pPr>
                        <w:jc w:val="both"/>
                        <w:rPr>
                          <w:rFonts w:ascii="Arial Narrow" w:hAnsi="Arial Narrow" w:cs="Arial"/>
                          <w:b/>
                        </w:rPr>
                      </w:pPr>
                    </w:p>
                    <w:p w14:paraId="55CB3054" w14:textId="77777777" w:rsidR="00BE5F73" w:rsidRPr="003E0C47" w:rsidRDefault="00BE5F73" w:rsidP="00AA16A6">
                      <w:pPr>
                        <w:jc w:val="both"/>
                        <w:rPr>
                          <w:rFonts w:ascii="Arial Narrow" w:hAnsi="Arial Narrow" w:cs="Arial"/>
                          <w:b/>
                        </w:rPr>
                      </w:pPr>
                      <w:r w:rsidRPr="003E0C47">
                        <w:rPr>
                          <w:rFonts w:ascii="Arial Narrow" w:hAnsi="Arial Narrow" w:cs="Arial"/>
                          <w:b/>
                        </w:rPr>
                        <w:t>NAME _________________________________</w:t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>________</w:t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  <w:t>Special Needs:</w:t>
                      </w:r>
                    </w:p>
                    <w:p w14:paraId="6F09E3B9" w14:textId="77777777" w:rsidR="00BE5F73" w:rsidRPr="003E0C47" w:rsidRDefault="00BE5F73" w:rsidP="00AA16A6">
                      <w:pPr>
                        <w:jc w:val="both"/>
                        <w:rPr>
                          <w:rFonts w:ascii="Arial Narrow" w:hAnsi="Arial Narrow" w:cs="Arial"/>
                          <w:b/>
                        </w:rPr>
                      </w:pP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 w:rsidRPr="003E0C47">
                        <w:rPr>
                          <w:rFonts w:ascii="Arial Narrow" w:hAnsi="Arial Narrow" w:cs="Arial"/>
                          <w:b/>
                        </w:rPr>
                        <w:t xml:space="preserve">____  </w:t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 w:rsidRPr="003E0C47">
                        <w:rPr>
                          <w:rFonts w:ascii="Arial Narrow" w:hAnsi="Arial Narrow" w:cs="Arial"/>
                          <w:b/>
                        </w:rPr>
                        <w:t>Handicapped Accessible</w:t>
                      </w:r>
                    </w:p>
                    <w:p w14:paraId="69722EE9" w14:textId="77777777" w:rsidR="00BE5F73" w:rsidRPr="003E0C47" w:rsidRDefault="00BE5F73" w:rsidP="00510E24">
                      <w:pPr>
                        <w:jc w:val="both"/>
                        <w:rPr>
                          <w:rFonts w:ascii="Arial Narrow" w:hAnsi="Arial Narrow" w:cs="Arial"/>
                          <w:b/>
                        </w:rPr>
                      </w:pPr>
                      <w:r w:rsidRPr="003E0C47">
                        <w:rPr>
                          <w:rFonts w:ascii="Arial Narrow" w:hAnsi="Arial Narrow" w:cs="Arial"/>
                          <w:b/>
                        </w:rPr>
                        <w:t>STREET _______________________________</w:t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>________</w:t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 w:rsidRPr="003E0C47">
                        <w:rPr>
                          <w:rFonts w:ascii="Arial Narrow" w:hAnsi="Arial Narrow" w:cs="Arial"/>
                          <w:b/>
                        </w:rPr>
                        <w:t xml:space="preserve">____  </w:t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 w:rsidRPr="003E0C47">
                        <w:rPr>
                          <w:rFonts w:ascii="Arial Narrow" w:hAnsi="Arial Narrow" w:cs="Arial"/>
                          <w:b/>
                        </w:rPr>
                        <w:t>Vegetarian</w:t>
                      </w:r>
                    </w:p>
                    <w:p w14:paraId="5C7E807A" w14:textId="77777777" w:rsidR="00BE5F73" w:rsidRPr="003E0C47" w:rsidRDefault="00BE5F73" w:rsidP="00AA16A6">
                      <w:pPr>
                        <w:jc w:val="both"/>
                        <w:rPr>
                          <w:rFonts w:ascii="Arial Narrow" w:hAnsi="Arial Narrow" w:cs="Arial"/>
                          <w:b/>
                        </w:rPr>
                      </w:pP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  <w:t>____     Diabetic</w:t>
                      </w:r>
                    </w:p>
                    <w:p w14:paraId="7C13AE5F" w14:textId="77777777" w:rsidR="00BE5F73" w:rsidRPr="003E0C47" w:rsidRDefault="00BE5F73" w:rsidP="00510E24">
                      <w:pPr>
                        <w:jc w:val="both"/>
                        <w:rPr>
                          <w:rFonts w:ascii="Arial Narrow" w:hAnsi="Arial Narrow" w:cs="Arial"/>
                          <w:b/>
                        </w:rPr>
                      </w:pPr>
                      <w:r w:rsidRPr="003E0C47">
                        <w:rPr>
                          <w:rFonts w:ascii="Arial Narrow" w:hAnsi="Arial Narrow" w:cs="Arial"/>
                          <w:b/>
                        </w:rPr>
                        <w:t>CITY/ZIP _______________________________</w:t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>________</w:t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 w:rsidRPr="003E0C47">
                        <w:rPr>
                          <w:rFonts w:ascii="Arial Narrow" w:hAnsi="Arial Narrow" w:cs="Arial"/>
                          <w:b/>
                        </w:rPr>
                        <w:t xml:space="preserve">____  </w:t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 w:rsidRPr="003E0C47">
                        <w:rPr>
                          <w:rFonts w:ascii="Arial Narrow" w:hAnsi="Arial Narrow" w:cs="Arial"/>
                          <w:b/>
                        </w:rPr>
                        <w:t>Other</w:t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 xml:space="preserve"> ____________________________</w:t>
                      </w:r>
                    </w:p>
                    <w:p w14:paraId="1A155B7D" w14:textId="77777777" w:rsidR="00BE5F73" w:rsidRPr="003E0C47" w:rsidRDefault="00BE5F73" w:rsidP="00510E24">
                      <w:pPr>
                        <w:jc w:val="both"/>
                        <w:rPr>
                          <w:rFonts w:ascii="Arial Narrow" w:hAnsi="Arial Narrow" w:cs="Arial"/>
                          <w:b/>
                        </w:rPr>
                      </w:pP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</w:p>
                    <w:p w14:paraId="40639052" w14:textId="77777777" w:rsidR="00BE5F73" w:rsidRDefault="00BE5F73" w:rsidP="00510E24">
                      <w:pPr>
                        <w:jc w:val="both"/>
                        <w:rPr>
                          <w:rFonts w:ascii="Arial Narrow" w:hAnsi="Arial Narrow" w:cs="Arial"/>
                          <w:b/>
                        </w:rPr>
                      </w:pPr>
                      <w:r w:rsidRPr="003E0C47">
                        <w:rPr>
                          <w:rFonts w:ascii="Arial Narrow" w:hAnsi="Arial Narrow" w:cs="Arial"/>
                          <w:b/>
                        </w:rPr>
                        <w:t>EMAIL _________________________________</w:t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>________</w:t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  <w:t>Additional information:</w:t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</w:p>
                    <w:p w14:paraId="46A45F53" w14:textId="77777777" w:rsidR="00BE5F73" w:rsidRPr="003E0C47" w:rsidRDefault="00BE5F73" w:rsidP="00510E24">
                      <w:pPr>
                        <w:jc w:val="both"/>
                        <w:rPr>
                          <w:rFonts w:ascii="Arial Narrow" w:hAnsi="Arial Narrow" w:cs="Arial"/>
                          <w:b/>
                        </w:rPr>
                      </w:pP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  <w:t>________________________________________</w:t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  <w:t xml:space="preserve">     </w:t>
                      </w:r>
                      <w:bookmarkStart w:id="1" w:name="_GoBack"/>
                      <w:bookmarkEnd w:id="1"/>
                      <w:r w:rsidRPr="003E0C47">
                        <w:rPr>
                          <w:rFonts w:ascii="Arial Narrow" w:hAnsi="Arial Narrow" w:cs="Arial"/>
                          <w:b/>
                        </w:rPr>
                        <w:t>PHONE ________________________________</w:t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>________</w:t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  <w:t>________________________________________</w:t>
                      </w:r>
                    </w:p>
                    <w:p w14:paraId="2AE9BC36" w14:textId="77777777" w:rsidR="00BE5F73" w:rsidRDefault="00BE5F73" w:rsidP="002B5479">
                      <w:pPr>
                        <w:jc w:val="both"/>
                        <w:rPr>
                          <w:rFonts w:ascii="Arial Narrow" w:hAnsi="Arial Narrow" w:cs="Arial"/>
                          <w:b/>
                        </w:rPr>
                      </w:pP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  <w:t>________________________________________</w:t>
                      </w:r>
                    </w:p>
                    <w:p w14:paraId="63E61AEA" w14:textId="77777777" w:rsidR="00BE5F73" w:rsidRPr="003E0C47" w:rsidRDefault="00BE5F73" w:rsidP="002B5479">
                      <w:pPr>
                        <w:jc w:val="both"/>
                        <w:rPr>
                          <w:rFonts w:ascii="Arial Narrow" w:hAnsi="Arial Narrow" w:cs="Arial"/>
                          <w:b/>
                        </w:rPr>
                      </w:pPr>
                      <w:r w:rsidRPr="003E0C47">
                        <w:rPr>
                          <w:rFonts w:ascii="Arial Narrow" w:hAnsi="Arial Narrow" w:cs="Arial"/>
                          <w:b/>
                        </w:rPr>
                        <w:t>CHURCH</w:t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>/ORGANIZATION</w:t>
                      </w:r>
                      <w:r w:rsidRPr="003E0C47">
                        <w:rPr>
                          <w:rFonts w:ascii="Arial Narrow" w:hAnsi="Arial Narrow" w:cs="Arial"/>
                          <w:b/>
                        </w:rPr>
                        <w:t xml:space="preserve"> _________________</w:t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>_______</w:t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 w:rsidRPr="003E0C47">
                        <w:rPr>
                          <w:rFonts w:ascii="Arial Narrow" w:hAnsi="Arial Narrow" w:cs="Arial"/>
                          <w:b/>
                        </w:rPr>
                        <w:t>______________________________________</w:t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>__</w:t>
                      </w:r>
                    </w:p>
                    <w:p w14:paraId="0DA35ECC" w14:textId="77777777" w:rsidR="00BE5F73" w:rsidRPr="003E0C47" w:rsidRDefault="00BE5F73" w:rsidP="00510E24">
                      <w:pPr>
                        <w:jc w:val="both"/>
                        <w:rPr>
                          <w:rFonts w:ascii="Arial Narrow" w:hAnsi="Arial Narrow" w:cs="Arial"/>
                          <w:b/>
                        </w:rPr>
                      </w:pPr>
                    </w:p>
                    <w:p w14:paraId="4F787F24" w14:textId="77777777" w:rsidR="00BE5F73" w:rsidRPr="00915179" w:rsidRDefault="00BE5F73" w:rsidP="00B850C1">
                      <w:pPr>
                        <w:jc w:val="center"/>
                        <w:rPr>
                          <w:rFonts w:ascii="Arial Narrow" w:hAnsi="Arial Narrow" w:cs="Arial"/>
                          <w:b/>
                          <w:i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E5F73" w:rsidRPr="00995AB4">
        <w:rPr>
          <w:rFonts w:ascii="Arial Narrow" w:hAnsi="Arial Narrow"/>
          <w:b/>
          <w:sz w:val="28"/>
          <w:szCs w:val="28"/>
        </w:rPr>
        <w:tab/>
      </w:r>
    </w:p>
    <w:p w14:paraId="18445771" w14:textId="77777777" w:rsidR="00BE5F73" w:rsidRPr="00995AB4" w:rsidRDefault="00BE5F73" w:rsidP="00C2414D">
      <w:pPr>
        <w:rPr>
          <w:rFonts w:ascii="Arial Narrow" w:hAnsi="Arial Narrow" w:cs="Arial"/>
          <w:b/>
          <w:sz w:val="28"/>
          <w:szCs w:val="28"/>
        </w:rPr>
      </w:pPr>
    </w:p>
    <w:p w14:paraId="10DB3AD5" w14:textId="77777777" w:rsidR="00BE5F73" w:rsidRPr="00101435" w:rsidRDefault="00BE5F73" w:rsidP="00C2414D">
      <w:pPr>
        <w:rPr>
          <w:rFonts w:ascii="Arial Narrow" w:hAnsi="Arial Narrow" w:cs="Arial"/>
          <w:b/>
          <w:sz w:val="22"/>
          <w:szCs w:val="22"/>
        </w:rPr>
      </w:pPr>
    </w:p>
    <w:p w14:paraId="456CBA5F" w14:textId="77777777" w:rsidR="00BE5F73" w:rsidRPr="00101435" w:rsidRDefault="00BE5F73" w:rsidP="00C2414D">
      <w:pPr>
        <w:rPr>
          <w:rFonts w:ascii="Arial Narrow" w:hAnsi="Arial Narrow" w:cs="Arial"/>
          <w:b/>
          <w:sz w:val="22"/>
          <w:szCs w:val="22"/>
        </w:rPr>
      </w:pPr>
    </w:p>
    <w:p w14:paraId="7736A2CE" w14:textId="77777777" w:rsidR="00BE5F73" w:rsidRPr="00756F7B" w:rsidRDefault="00BE5F73" w:rsidP="00C2414D">
      <w:pPr>
        <w:rPr>
          <w:rFonts w:ascii="Arial Narrow" w:hAnsi="Arial Narrow" w:cs="Arial"/>
          <w:b/>
        </w:rPr>
      </w:pPr>
    </w:p>
    <w:p w14:paraId="06109FF1" w14:textId="77777777" w:rsidR="00BE5F73" w:rsidRPr="00C2414D" w:rsidRDefault="00BE5F73" w:rsidP="00C2414D">
      <w:pPr>
        <w:ind w:left="720" w:hanging="720"/>
        <w:rPr>
          <w:rFonts w:ascii="Arial Narrow" w:hAnsi="Arial Narrow" w:cs="Arial"/>
          <w:b/>
        </w:rPr>
      </w:pPr>
    </w:p>
    <w:p w14:paraId="46D491A1" w14:textId="77777777" w:rsidR="00BE5F73" w:rsidRDefault="00BE5F73" w:rsidP="00EE6980"/>
    <w:p w14:paraId="63E3A65A" w14:textId="77777777" w:rsidR="00BE5F73" w:rsidRDefault="00BE5F73" w:rsidP="00EE6980"/>
    <w:p w14:paraId="2F71B4DF" w14:textId="77777777" w:rsidR="00BE5F73" w:rsidRDefault="00D07B96" w:rsidP="00EE6980"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0398DD72" wp14:editId="1A740B4C">
                <wp:simplePos x="0" y="0"/>
                <wp:positionH relativeFrom="margin">
                  <wp:align>right</wp:align>
                </wp:positionH>
                <wp:positionV relativeFrom="paragraph">
                  <wp:posOffset>5073649</wp:posOffset>
                </wp:positionV>
                <wp:extent cx="6858000" cy="714375"/>
                <wp:effectExtent l="0" t="0" r="0" b="9525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714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82B91C" w14:textId="77777777" w:rsidR="00BE5F73" w:rsidRPr="00D07B96" w:rsidRDefault="00BE5F73" w:rsidP="00F41ED3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 w:rsidRPr="00D07B96">
                              <w:rPr>
                                <w:rFonts w:ascii="Calibri" w:hAnsi="Calibri"/>
                                <w:b/>
                                <w:i/>
                                <w:sz w:val="28"/>
                                <w:szCs w:val="28"/>
                              </w:rPr>
                              <w:t xml:space="preserve">For Questions &amp; Additional Information -  Contact </w:t>
                            </w:r>
                            <w:r w:rsidR="008108AC" w:rsidRPr="00D07B96">
                              <w:rPr>
                                <w:rFonts w:ascii="Calibri" w:hAnsi="Calibri"/>
                                <w:b/>
                                <w:i/>
                                <w:sz w:val="28"/>
                                <w:szCs w:val="28"/>
                              </w:rPr>
                              <w:t>Barbara Sayles</w:t>
                            </w:r>
                            <w:r w:rsidRPr="00D07B96">
                              <w:rPr>
                                <w:rFonts w:ascii="Calibri" w:hAnsi="Calibri"/>
                                <w:b/>
                                <w:i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09044A75" w14:textId="77777777" w:rsidR="00BE5F73" w:rsidRPr="00D07B96" w:rsidRDefault="00BE5F73" w:rsidP="00F41ED3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 w:rsidRPr="00D07B96">
                              <w:rPr>
                                <w:rFonts w:ascii="Calibri" w:hAnsi="Calibri"/>
                                <w:b/>
                                <w:i/>
                                <w:sz w:val="28"/>
                                <w:szCs w:val="28"/>
                              </w:rPr>
                              <w:t xml:space="preserve">by phone: </w:t>
                            </w:r>
                            <w:r w:rsidR="008108AC" w:rsidRPr="00D07B96">
                              <w:rPr>
                                <w:rFonts w:ascii="Calibri" w:hAnsi="Calibri"/>
                                <w:b/>
                                <w:i/>
                                <w:sz w:val="28"/>
                                <w:szCs w:val="28"/>
                              </w:rPr>
                              <w:t>321-544-6497</w:t>
                            </w:r>
                            <w:r w:rsidRPr="00D07B96">
                              <w:rPr>
                                <w:rFonts w:ascii="Calibri" w:hAnsi="Calibri"/>
                                <w:b/>
                                <w:i/>
                                <w:sz w:val="28"/>
                                <w:szCs w:val="28"/>
                              </w:rPr>
                              <w:t xml:space="preserve"> or email: </w:t>
                            </w:r>
                            <w:hyperlink r:id="rId10" w:history="1">
                              <w:r w:rsidR="008108AC" w:rsidRPr="00D07B96">
                                <w:rPr>
                                  <w:rStyle w:val="Hyperlink"/>
                                  <w:rFonts w:ascii="Calibri" w:hAnsi="Calibri"/>
                                  <w:b/>
                                  <w:i/>
                                  <w:sz w:val="28"/>
                                  <w:szCs w:val="28"/>
                                </w:rPr>
                                <w:t>bsayles@cfpresbytery.org</w:t>
                              </w:r>
                            </w:hyperlink>
                          </w:p>
                          <w:p w14:paraId="04A91178" w14:textId="77777777" w:rsidR="00BE5F73" w:rsidRPr="0081334D" w:rsidRDefault="00BE5F73" w:rsidP="00F41ED3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 w:rsidRPr="00D07B96">
                              <w:rPr>
                                <w:rFonts w:ascii="Calibri" w:hAnsi="Calibri"/>
                                <w:b/>
                                <w:i/>
                                <w:sz w:val="28"/>
                                <w:szCs w:val="28"/>
                              </w:rPr>
                              <w:t>*Participants are responsible for arranging their own transportation &amp; accommodations</w:t>
                            </w:r>
                          </w:p>
                          <w:p w14:paraId="650FED73" w14:textId="77777777" w:rsidR="00BE5F73" w:rsidRPr="0081334D" w:rsidRDefault="00BE5F73" w:rsidP="00F41ED3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8" type="#_x0000_t202" style="position:absolute;margin-left:488.8pt;margin-top:399.5pt;width:540pt;height:56.25pt;z-index:2516597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" stroked="f">
                <v:textbox>
                  <w:txbxContent>
                    <w:p w:rsidR="00BE5F73" w:rsidRPr="00D07B96" w:rsidRDefault="00BE5F73" w:rsidP="00F41ED3">
                      <w:pPr>
                        <w:jc w:val="center"/>
                        <w:rPr>
                          <w:rFonts w:ascii="Calibri" w:hAnsi="Calibri"/>
                          <w:b/>
                          <w:i/>
                          <w:sz w:val="28"/>
                          <w:szCs w:val="28"/>
                        </w:rPr>
                      </w:pPr>
                      <w:r w:rsidRPr="00D07B96">
                        <w:rPr>
                          <w:rFonts w:ascii="Calibri" w:hAnsi="Calibri"/>
                          <w:b/>
                          <w:i/>
                          <w:sz w:val="28"/>
                          <w:szCs w:val="28"/>
                        </w:rPr>
                        <w:t xml:space="preserve">For Questions &amp; Additional Information -  Contact </w:t>
                      </w:r>
                      <w:r w:rsidR="008108AC" w:rsidRPr="00D07B96">
                        <w:rPr>
                          <w:rFonts w:ascii="Calibri" w:hAnsi="Calibri"/>
                          <w:b/>
                          <w:i/>
                          <w:sz w:val="28"/>
                          <w:szCs w:val="28"/>
                        </w:rPr>
                        <w:t>Barbara Sayles</w:t>
                      </w:r>
                      <w:r w:rsidRPr="00D07B96">
                        <w:rPr>
                          <w:rFonts w:ascii="Calibri" w:hAnsi="Calibri"/>
                          <w:b/>
                          <w:i/>
                          <w:sz w:val="28"/>
                          <w:szCs w:val="28"/>
                        </w:rPr>
                        <w:t xml:space="preserve"> </w:t>
                      </w:r>
                    </w:p>
                    <w:p w:rsidR="00BE5F73" w:rsidRPr="00D07B96" w:rsidRDefault="00BE5F73" w:rsidP="00F41ED3">
                      <w:pPr>
                        <w:jc w:val="center"/>
                        <w:rPr>
                          <w:rFonts w:ascii="Calibri" w:hAnsi="Calibri"/>
                          <w:b/>
                          <w:i/>
                          <w:sz w:val="28"/>
                          <w:szCs w:val="28"/>
                        </w:rPr>
                      </w:pPr>
                      <w:r w:rsidRPr="00D07B96">
                        <w:rPr>
                          <w:rFonts w:ascii="Calibri" w:hAnsi="Calibri"/>
                          <w:b/>
                          <w:i/>
                          <w:sz w:val="28"/>
                          <w:szCs w:val="28"/>
                        </w:rPr>
                        <w:t xml:space="preserve">by phone: </w:t>
                      </w:r>
                      <w:r w:rsidR="008108AC" w:rsidRPr="00D07B96">
                        <w:rPr>
                          <w:rFonts w:ascii="Calibri" w:hAnsi="Calibri"/>
                          <w:b/>
                          <w:i/>
                          <w:sz w:val="28"/>
                          <w:szCs w:val="28"/>
                        </w:rPr>
                        <w:t>321-544-6497</w:t>
                      </w:r>
                      <w:r w:rsidRPr="00D07B96">
                        <w:rPr>
                          <w:rFonts w:ascii="Calibri" w:hAnsi="Calibri"/>
                          <w:b/>
                          <w:i/>
                          <w:sz w:val="28"/>
                          <w:szCs w:val="28"/>
                        </w:rPr>
                        <w:t xml:space="preserve"> or email: </w:t>
                      </w:r>
                      <w:hyperlink r:id="rId11" w:history="1">
                        <w:r w:rsidR="008108AC" w:rsidRPr="00D07B96">
                          <w:rPr>
                            <w:rStyle w:val="Hyperlink"/>
                            <w:rFonts w:ascii="Calibri" w:hAnsi="Calibri"/>
                            <w:b/>
                            <w:i/>
                            <w:sz w:val="28"/>
                            <w:szCs w:val="28"/>
                          </w:rPr>
                          <w:t>bsayles@cfpresbytery.org</w:t>
                        </w:r>
                      </w:hyperlink>
                    </w:p>
                    <w:p w:rsidR="00BE5F73" w:rsidRPr="0081334D" w:rsidRDefault="00BE5F73" w:rsidP="00F41ED3">
                      <w:pPr>
                        <w:jc w:val="center"/>
                        <w:rPr>
                          <w:rFonts w:ascii="Calibri" w:hAnsi="Calibri"/>
                          <w:b/>
                          <w:i/>
                          <w:sz w:val="28"/>
                          <w:szCs w:val="28"/>
                        </w:rPr>
                      </w:pPr>
                      <w:r w:rsidRPr="00D07B96">
                        <w:rPr>
                          <w:rFonts w:ascii="Calibri" w:hAnsi="Calibri"/>
                          <w:b/>
                          <w:i/>
                          <w:sz w:val="28"/>
                          <w:szCs w:val="28"/>
                        </w:rPr>
                        <w:t>*Participants are responsible for arranging their own transportation &amp; accommodations</w:t>
                      </w:r>
                    </w:p>
                    <w:p w:rsidR="00BE5F73" w:rsidRPr="0081334D" w:rsidRDefault="00BE5F73" w:rsidP="00F41ED3">
                      <w:pPr>
                        <w:jc w:val="center"/>
                        <w:rPr>
                          <w:rFonts w:ascii="Calibri" w:hAnsi="Calibri"/>
                          <w:b/>
                          <w:i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E40D7B"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0E234E1" wp14:editId="31138683">
                <wp:simplePos x="0" y="0"/>
                <wp:positionH relativeFrom="margin">
                  <wp:align>left</wp:align>
                </wp:positionH>
                <wp:positionV relativeFrom="paragraph">
                  <wp:posOffset>901065</wp:posOffset>
                </wp:positionV>
                <wp:extent cx="6858000" cy="1266825"/>
                <wp:effectExtent l="0" t="0" r="19050" b="28575"/>
                <wp:wrapNone/>
                <wp:docPr id="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126682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12700">
                          <a:solidFill>
                            <a:srgbClr val="0D0D0D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FF97A4" w14:textId="77777777" w:rsidR="00BE5F73" w:rsidRPr="00DE7D4C" w:rsidRDefault="00BE5F73" w:rsidP="008D7207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FFFF00"/>
                                <w:sz w:val="28"/>
                                <w:szCs w:val="28"/>
                              </w:rPr>
                            </w:pPr>
                            <w:r w:rsidRPr="008D7207"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ab/>
                            </w:r>
                            <w:r w:rsidRPr="00DE7D4C">
                              <w:rPr>
                                <w:rFonts w:ascii="Calibri" w:hAnsi="Calibri"/>
                                <w:b/>
                                <w:color w:val="FFFF00"/>
                                <w:sz w:val="28"/>
                                <w:szCs w:val="28"/>
                              </w:rPr>
                              <w:t xml:space="preserve">PLEASE REGISTER BY: </w:t>
                            </w:r>
                            <w:r w:rsidR="008108AC">
                              <w:rPr>
                                <w:rFonts w:ascii="Calibri" w:hAnsi="Calibri"/>
                                <w:b/>
                                <w:color w:val="FFFF00"/>
                                <w:sz w:val="28"/>
                                <w:szCs w:val="28"/>
                              </w:rPr>
                              <w:t xml:space="preserve">SEPT </w:t>
                            </w:r>
                            <w:r w:rsidR="0035053A">
                              <w:rPr>
                                <w:rFonts w:ascii="Calibri" w:hAnsi="Calibri"/>
                                <w:b/>
                                <w:color w:val="FFFF00"/>
                                <w:sz w:val="28"/>
                                <w:szCs w:val="28"/>
                              </w:rPr>
                              <w:t>30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FFFF00"/>
                                <w:sz w:val="28"/>
                                <w:szCs w:val="28"/>
                              </w:rPr>
                              <w:t>, 201</w:t>
                            </w:r>
                            <w:r w:rsidR="0035053A">
                              <w:rPr>
                                <w:rFonts w:ascii="Calibri" w:hAnsi="Calibri"/>
                                <w:b/>
                                <w:color w:val="FFFF00"/>
                                <w:sz w:val="28"/>
                                <w:szCs w:val="28"/>
                              </w:rPr>
                              <w:t>9</w:t>
                            </w:r>
                          </w:p>
                          <w:p w14:paraId="6B6946FE" w14:textId="77777777" w:rsidR="00BE5F73" w:rsidRDefault="00BE5F73" w:rsidP="00A90B20">
                            <w:pPr>
                              <w:spacing w:line="276" w:lineRule="auto"/>
                              <w:jc w:val="center"/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>REGISTRATION FEE - $1</w:t>
                            </w:r>
                            <w:r w:rsidR="00050794"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>00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>.00   (Includes all Conf</w:t>
                            </w:r>
                            <w:r w:rsidR="0035053A"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>.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 xml:space="preserve"> Meals: Thurs supper -  Sat lunch) </w:t>
                            </w:r>
                          </w:p>
                          <w:p w14:paraId="40D56500" w14:textId="62BE3C49" w:rsidR="00D07B96" w:rsidRDefault="00D07B96" w:rsidP="004550E1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</w:pPr>
                            <w:r w:rsidRPr="00D07B96"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  <w:u w:val="single"/>
                              </w:rPr>
                              <w:t>REGISTER ONLINE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 xml:space="preserve">: </w:t>
                            </w:r>
                            <w:hyperlink r:id="rId12" w:history="1">
                              <w:r w:rsidR="008463AD" w:rsidRPr="008463AD">
                                <w:rPr>
                                  <w:rStyle w:val="Hyperlink"/>
                                  <w:rFonts w:ascii="Arial" w:hAnsi="Arial" w:cs="Arial"/>
                                  <w:b/>
                                  <w:bCs/>
                                  <w:color w:val="FFFF00"/>
                                </w:rPr>
                                <w:t>http://www.cfpresbytery.org/madagascar.html</w:t>
                              </w:r>
                            </w:hyperlink>
                          </w:p>
                          <w:p w14:paraId="55908C09" w14:textId="77777777" w:rsidR="0035053A" w:rsidRDefault="00D07B96" w:rsidP="004550E1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</w:pPr>
                            <w:r w:rsidRPr="00D07B96"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  <w:u w:val="single"/>
                              </w:rPr>
                              <w:t xml:space="preserve">OR </w:t>
                            </w:r>
                            <w:r w:rsidR="0035053A" w:rsidRPr="00D07B96"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  <w:u w:val="single"/>
                              </w:rPr>
                              <w:t>BY MAIL</w:t>
                            </w:r>
                            <w:r w:rsidR="00BE5F73" w:rsidRPr="008D7207"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>:</w:t>
                            </w:r>
                            <w:r w:rsidR="0035053A"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>Make</w:t>
                            </w:r>
                            <w:r w:rsidR="0035053A"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 xml:space="preserve"> checks payable to Madagascar Mission Network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 xml:space="preserve"> &amp; mail w/form to:</w:t>
                            </w:r>
                          </w:p>
                          <w:p w14:paraId="255929B6" w14:textId="77777777" w:rsidR="00BE5F73" w:rsidRDefault="00BE5F73" w:rsidP="004550E1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35053A"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 xml:space="preserve">Attn: B. Sayles/Central Florida Presbytery; </w:t>
                            </w:r>
                            <w:r w:rsidR="008108AC"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>924 N MAGNOLIA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 xml:space="preserve"> S</w:t>
                            </w:r>
                            <w:r w:rsidR="008108AC"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>T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 xml:space="preserve">, </w:t>
                            </w:r>
                            <w:r w:rsidR="008108AC"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>ORLANDO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 xml:space="preserve">, </w:t>
                            </w:r>
                            <w:r w:rsidR="008108AC"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>FL 32803</w:t>
                            </w:r>
                          </w:p>
                          <w:p w14:paraId="68A1E8EE" w14:textId="77777777" w:rsidR="00BE5F73" w:rsidRPr="004550E1" w:rsidRDefault="00BE5F73" w:rsidP="004550E1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35053A"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 xml:space="preserve">OR </w:t>
                            </w:r>
                          </w:p>
                          <w:p w14:paraId="2671ED0C" w14:textId="77777777" w:rsidR="00BE5F73" w:rsidRPr="008D7207" w:rsidRDefault="00BE5F73" w:rsidP="00510E24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E234E1" id="Text Box 6" o:spid="_x0000_s1029" type="#_x0000_t202" style="position:absolute;margin-left:0;margin-top:70.95pt;width:540pt;height:99.75pt;z-index:2516587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" fillcolor="black" strokecolor="#0d0d0d" strokeweight="1pt">
                <v:textbox>
                  <w:txbxContent>
                    <w:p w14:paraId="5FFF97A4" w14:textId="77777777" w:rsidR="00BE5F73" w:rsidRPr="00DE7D4C" w:rsidRDefault="00BE5F73" w:rsidP="008D7207">
                      <w:pPr>
                        <w:jc w:val="center"/>
                        <w:rPr>
                          <w:rFonts w:ascii="Calibri" w:hAnsi="Calibri"/>
                          <w:b/>
                          <w:color w:val="FFFF00"/>
                          <w:sz w:val="28"/>
                          <w:szCs w:val="28"/>
                        </w:rPr>
                      </w:pPr>
                      <w:r w:rsidRPr="008D7207"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ab/>
                      </w:r>
                      <w:r w:rsidRPr="00DE7D4C">
                        <w:rPr>
                          <w:rFonts w:ascii="Calibri" w:hAnsi="Calibri"/>
                          <w:b/>
                          <w:color w:val="FFFF00"/>
                          <w:sz w:val="28"/>
                          <w:szCs w:val="28"/>
                        </w:rPr>
                        <w:t xml:space="preserve">PLEASE REGISTER BY: </w:t>
                      </w:r>
                      <w:r w:rsidR="008108AC">
                        <w:rPr>
                          <w:rFonts w:ascii="Calibri" w:hAnsi="Calibri"/>
                          <w:b/>
                          <w:color w:val="FFFF00"/>
                          <w:sz w:val="28"/>
                          <w:szCs w:val="28"/>
                        </w:rPr>
                        <w:t xml:space="preserve">SEPT </w:t>
                      </w:r>
                      <w:r w:rsidR="0035053A">
                        <w:rPr>
                          <w:rFonts w:ascii="Calibri" w:hAnsi="Calibri"/>
                          <w:b/>
                          <w:color w:val="FFFF00"/>
                          <w:sz w:val="28"/>
                          <w:szCs w:val="28"/>
                        </w:rPr>
                        <w:t>30</w:t>
                      </w:r>
                      <w:r>
                        <w:rPr>
                          <w:rFonts w:ascii="Calibri" w:hAnsi="Calibri"/>
                          <w:b/>
                          <w:color w:val="FFFF00"/>
                          <w:sz w:val="28"/>
                          <w:szCs w:val="28"/>
                        </w:rPr>
                        <w:t>, 201</w:t>
                      </w:r>
                      <w:r w:rsidR="0035053A">
                        <w:rPr>
                          <w:rFonts w:ascii="Calibri" w:hAnsi="Calibri"/>
                          <w:b/>
                          <w:color w:val="FFFF00"/>
                          <w:sz w:val="28"/>
                          <w:szCs w:val="28"/>
                        </w:rPr>
                        <w:t>9</w:t>
                      </w:r>
                    </w:p>
                    <w:p w14:paraId="6B6946FE" w14:textId="77777777" w:rsidR="00BE5F73" w:rsidRDefault="00BE5F73" w:rsidP="00A90B20">
                      <w:pPr>
                        <w:spacing w:line="276" w:lineRule="auto"/>
                        <w:jc w:val="center"/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</w:pPr>
                      <w:r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>REGISTRATION FEE - $1</w:t>
                      </w:r>
                      <w:r w:rsidR="00050794"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>00</w:t>
                      </w:r>
                      <w:r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>.00   (Includes all Conf</w:t>
                      </w:r>
                      <w:r w:rsidR="0035053A"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>.</w:t>
                      </w:r>
                      <w:r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 xml:space="preserve"> Meals: Thurs supper -  Sat lunch) </w:t>
                      </w:r>
                    </w:p>
                    <w:p w14:paraId="40D56500" w14:textId="62BE3C49" w:rsidR="00D07B96" w:rsidRDefault="00D07B96" w:rsidP="004550E1">
                      <w:pPr>
                        <w:jc w:val="center"/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</w:pPr>
                      <w:r w:rsidRPr="00D07B96"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  <w:u w:val="single"/>
                        </w:rPr>
                        <w:t>REGISTER ONLINE</w:t>
                      </w:r>
                      <w:r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 xml:space="preserve">: </w:t>
                      </w:r>
                      <w:hyperlink r:id="rId13" w:history="1">
                        <w:r w:rsidR="008463AD" w:rsidRPr="008463AD">
                          <w:rPr>
                            <w:rStyle w:val="Hyperlink"/>
                            <w:rFonts w:ascii="Arial" w:hAnsi="Arial" w:cs="Arial"/>
                            <w:b/>
                            <w:bCs/>
                            <w:color w:val="FFFF00"/>
                          </w:rPr>
                          <w:t>http://www.cfpresbytery.org/madagascar.html</w:t>
                        </w:r>
                      </w:hyperlink>
                    </w:p>
                    <w:p w14:paraId="55908C09" w14:textId="77777777" w:rsidR="0035053A" w:rsidRDefault="00D07B96" w:rsidP="004550E1">
                      <w:pPr>
                        <w:jc w:val="center"/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</w:pPr>
                      <w:r w:rsidRPr="00D07B96"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  <w:u w:val="single"/>
                        </w:rPr>
                        <w:t xml:space="preserve">OR </w:t>
                      </w:r>
                      <w:r w:rsidR="0035053A" w:rsidRPr="00D07B96"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  <w:u w:val="single"/>
                        </w:rPr>
                        <w:t>BY MAIL</w:t>
                      </w:r>
                      <w:r w:rsidR="00BE5F73" w:rsidRPr="008D7207"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>:</w:t>
                      </w:r>
                      <w:r w:rsidR="0035053A"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>Make</w:t>
                      </w:r>
                      <w:r w:rsidR="0035053A"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 xml:space="preserve"> checks payable to Madagascar Mission Network</w:t>
                      </w:r>
                      <w:r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 xml:space="preserve"> &amp; mail w/form to:</w:t>
                      </w:r>
                    </w:p>
                    <w:p w14:paraId="255929B6" w14:textId="77777777" w:rsidR="00BE5F73" w:rsidRDefault="00BE5F73" w:rsidP="004550E1">
                      <w:pPr>
                        <w:jc w:val="center"/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</w:pPr>
                      <w:r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 xml:space="preserve"> </w:t>
                      </w:r>
                      <w:r w:rsidR="0035053A"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 xml:space="preserve">Attn: B. Sayles/Central Florida Presbytery; </w:t>
                      </w:r>
                      <w:r w:rsidR="008108AC"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>924 N MAGNOLIA</w:t>
                      </w:r>
                      <w:r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 xml:space="preserve"> S</w:t>
                      </w:r>
                      <w:r w:rsidR="008108AC"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>T</w:t>
                      </w:r>
                      <w:r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 xml:space="preserve">, </w:t>
                      </w:r>
                      <w:r w:rsidR="008108AC"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>ORLANDO</w:t>
                      </w:r>
                      <w:r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 xml:space="preserve">, </w:t>
                      </w:r>
                      <w:r w:rsidR="008108AC"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>FL 32803</w:t>
                      </w:r>
                    </w:p>
                    <w:p w14:paraId="68A1E8EE" w14:textId="77777777" w:rsidR="00BE5F73" w:rsidRPr="004550E1" w:rsidRDefault="00BE5F73" w:rsidP="004550E1">
                      <w:pPr>
                        <w:jc w:val="center"/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</w:pPr>
                      <w:r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 xml:space="preserve"> </w:t>
                      </w:r>
                      <w:r w:rsidR="0035053A"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 xml:space="preserve">OR </w:t>
                      </w:r>
                    </w:p>
                    <w:p w14:paraId="2671ED0C" w14:textId="77777777" w:rsidR="00BE5F73" w:rsidRPr="008D7207" w:rsidRDefault="00BE5F73" w:rsidP="00510E24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D2855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551C2349" wp14:editId="33827D3D">
                <wp:simplePos x="0" y="0"/>
                <wp:positionH relativeFrom="margin">
                  <wp:align>left</wp:align>
                </wp:positionH>
                <wp:positionV relativeFrom="paragraph">
                  <wp:posOffset>2206625</wp:posOffset>
                </wp:positionV>
                <wp:extent cx="6858000" cy="2790825"/>
                <wp:effectExtent l="0" t="0" r="19050" b="28575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2790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A8908D" w14:textId="77777777" w:rsidR="00BE5F73" w:rsidRPr="000E71F0" w:rsidRDefault="00BE5F73" w:rsidP="003E0C47">
                            <w:pPr>
                              <w:jc w:val="center"/>
                              <w:rPr>
                                <w:rFonts w:ascii="Arial Narrow" w:hAnsi="Arial Narrow"/>
                                <w:sz w:val="8"/>
                                <w:szCs w:val="8"/>
                              </w:rPr>
                            </w:pPr>
                          </w:p>
                          <w:p w14:paraId="1EBE49DD" w14:textId="77777777" w:rsidR="00BE5F73" w:rsidRPr="00B4459D" w:rsidRDefault="00BE5F73" w:rsidP="00B4459D">
                            <w:pPr>
                              <w:jc w:val="center"/>
                              <w:rPr>
                                <w:rFonts w:ascii="Calibri" w:hAnsi="Calibri" w:cs="Arial"/>
                                <w:b/>
                                <w:sz w:val="36"/>
                                <w:szCs w:val="36"/>
                                <w:u w:val="single"/>
                              </w:rPr>
                            </w:pPr>
                            <w:smartTag w:uri="urn:schemas-microsoft-com:office:smarttags" w:element="country-region">
                              <w:r w:rsidRPr="00B4459D">
                                <w:rPr>
                                  <w:rFonts w:ascii="Calibri" w:hAnsi="Calibri" w:cs="Arial"/>
                                  <w:b/>
                                  <w:sz w:val="36"/>
                                  <w:szCs w:val="36"/>
                                  <w:u w:val="single"/>
                                </w:rPr>
                                <w:t>MADAGASCAR</w:t>
                              </w:r>
                            </w:smartTag>
                            <w:r w:rsidRPr="00B4459D">
                              <w:rPr>
                                <w:rFonts w:ascii="Calibri" w:hAnsi="Calibri" w:cs="Arial"/>
                                <w:b/>
                                <w:sz w:val="36"/>
                                <w:szCs w:val="36"/>
                                <w:u w:val="single"/>
                              </w:rPr>
                              <w:t xml:space="preserve"> </w:t>
                            </w:r>
                            <w:smartTag w:uri="urn:schemas-microsoft-com:office:smarttags" w:element="place">
                              <w:r w:rsidRPr="00B4459D">
                                <w:rPr>
                                  <w:rFonts w:ascii="Calibri" w:hAnsi="Calibri" w:cs="Arial"/>
                                  <w:b/>
                                  <w:sz w:val="36"/>
                                  <w:szCs w:val="36"/>
                                  <w:u w:val="single"/>
                                </w:rPr>
                                <w:t>MISSION</w:t>
                              </w:r>
                            </w:smartTag>
                            <w:r w:rsidRPr="00B4459D">
                              <w:rPr>
                                <w:rFonts w:ascii="Calibri" w:hAnsi="Calibri" w:cs="Arial"/>
                                <w:b/>
                                <w:sz w:val="36"/>
                                <w:szCs w:val="36"/>
                                <w:u w:val="single"/>
                              </w:rPr>
                              <w:t xml:space="preserve"> NETWORK CONFERENCE</w:t>
                            </w:r>
                          </w:p>
                          <w:p w14:paraId="0524788F" w14:textId="77777777" w:rsidR="00BE5F73" w:rsidRPr="00B4459D" w:rsidRDefault="00BE5F73" w:rsidP="00B4459D">
                            <w:pPr>
                              <w:jc w:val="center"/>
                              <w:rPr>
                                <w:rFonts w:ascii="Calibri" w:hAnsi="Calibri" w:cs="Arial"/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 w:rsidRPr="00B4459D">
                              <w:rPr>
                                <w:rFonts w:ascii="Calibri" w:hAnsi="Calibri" w:cs="Arial"/>
                                <w:b/>
                                <w:i/>
                                <w:sz w:val="28"/>
                                <w:szCs w:val="28"/>
                              </w:rPr>
                              <w:t>Sponsored by PC(U.S.A.)</w:t>
                            </w:r>
                            <w:r w:rsidR="0035053A">
                              <w:rPr>
                                <w:rFonts w:ascii="Calibri" w:hAnsi="Calibri" w:cs="Arial"/>
                                <w:b/>
                                <w:i/>
                                <w:sz w:val="28"/>
                                <w:szCs w:val="28"/>
                              </w:rPr>
                              <w:t xml:space="preserve"> &amp; The Madagascar Mission Network</w:t>
                            </w:r>
                          </w:p>
                          <w:p w14:paraId="6331AE2F" w14:textId="77777777" w:rsidR="00BE5F73" w:rsidRPr="00B4459D" w:rsidRDefault="00BE5F73" w:rsidP="00B4459D">
                            <w:pPr>
                              <w:jc w:val="center"/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B4459D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 xml:space="preserve">Thursday, </w:t>
                            </w:r>
                            <w:r w:rsidR="008108AC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>Oct 1</w:t>
                            </w:r>
                            <w:r w:rsidR="0035053A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>0</w:t>
                            </w:r>
                            <w:r w:rsidRPr="00B4459D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 xml:space="preserve"> (</w:t>
                            </w:r>
                            <w:r w:rsidR="008108AC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>1:00</w:t>
                            </w:r>
                            <w:r w:rsidRPr="00B4459D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 xml:space="preserve">pm) – Saturday, </w:t>
                            </w:r>
                            <w:r w:rsidR="008108AC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>Oct 1</w:t>
                            </w:r>
                            <w:r w:rsidR="0035053A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>2</w:t>
                            </w:r>
                            <w:r w:rsidRPr="00B4459D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 xml:space="preserve"> (2</w:t>
                            </w:r>
                            <w:r w:rsidR="008108AC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  <w:r w:rsidR="0035053A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>0</w:t>
                            </w:r>
                            <w:r w:rsidR="008108AC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>0</w:t>
                            </w:r>
                            <w:r w:rsidRPr="00B4459D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>pm)</w:t>
                            </w:r>
                          </w:p>
                          <w:p w14:paraId="03F42FAC" w14:textId="77777777" w:rsidR="00BE5F73" w:rsidRPr="00B4459D" w:rsidRDefault="00BE5F73" w:rsidP="00B4459D">
                            <w:pPr>
                              <w:jc w:val="center"/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B4459D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 xml:space="preserve">(Registration begins Thursday at </w:t>
                            </w:r>
                            <w:r w:rsidR="008108AC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>1</w:t>
                            </w:r>
                            <w:r w:rsidRPr="00B4459D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 xml:space="preserve">:00pm, Conference Begins at </w:t>
                            </w:r>
                            <w:r w:rsidR="008108AC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>2</w:t>
                            </w:r>
                            <w:r w:rsidRPr="00B4459D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 xml:space="preserve"> p.m.) </w:t>
                            </w:r>
                          </w:p>
                          <w:p w14:paraId="49D590DB" w14:textId="77777777" w:rsidR="00BE5F73" w:rsidRPr="00B4459D" w:rsidRDefault="00BE5F73" w:rsidP="00B4459D">
                            <w:pPr>
                              <w:jc w:val="center"/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B4459D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 xml:space="preserve">Conference Held at: </w:t>
                            </w:r>
                            <w:r w:rsidR="0035053A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>St.</w:t>
                            </w:r>
                            <w:r w:rsidR="00E40D7B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35053A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>Mark’s</w:t>
                            </w:r>
                            <w:r w:rsidRPr="00B4459D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 xml:space="preserve"> Presbyterian Church</w:t>
                            </w:r>
                          </w:p>
                          <w:p w14:paraId="21230451" w14:textId="77777777" w:rsidR="00E40D7B" w:rsidRPr="00E40D7B" w:rsidRDefault="00BE5F73" w:rsidP="00E40D7B">
                            <w:pPr>
                              <w:jc w:val="center"/>
                              <w:rPr>
                                <w:rFonts w:ascii="Arial" w:hAnsi="Arial" w:cs="Arial"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</w:pPr>
                            <w:r>
                              <w:rPr>
                                <w:rStyle w:val="apple-converted-space"/>
                                <w:rFonts w:ascii="Arial" w:hAnsi="Arial" w:cs="Arial"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 </w:t>
                            </w:r>
                          </w:p>
                          <w:p w14:paraId="57695A56" w14:textId="77777777" w:rsidR="003211D6" w:rsidRDefault="003211D6" w:rsidP="003211D6">
                            <w:pPr>
                              <w:spacing w:line="276" w:lineRule="auto"/>
                              <w:rPr>
                                <w:rFonts w:ascii="Arial" w:eastAsia="Calibri" w:hAnsi="Arial" w:cs="Arial"/>
                                <w:b/>
                                <w:u w:val="single"/>
                              </w:rPr>
                            </w:pPr>
                            <w:r>
                              <w:rPr>
                                <w:rFonts w:ascii="Arial" w:eastAsia="Calibri" w:hAnsi="Arial" w:cs="Arial"/>
                                <w:b/>
                                <w:u w:val="single"/>
                              </w:rPr>
                              <w:t>Suggested Area Hotels (Best Price</w:t>
                            </w:r>
                            <w:r w:rsidR="00E40D7B">
                              <w:rPr>
                                <w:rFonts w:ascii="Arial" w:eastAsia="Calibri" w:hAnsi="Arial" w:cs="Arial"/>
                                <w:b/>
                                <w:u w:val="single"/>
                              </w:rPr>
                              <w:t>s</w:t>
                            </w:r>
                            <w:r>
                              <w:rPr>
                                <w:rFonts w:ascii="Arial" w:eastAsia="Calibri" w:hAnsi="Arial" w:cs="Arial"/>
                                <w:b/>
                                <w:u w:val="single"/>
                              </w:rPr>
                              <w:t xml:space="preserve"> through Expedia.com</w:t>
                            </w:r>
                            <w:r w:rsidR="00E40D7B">
                              <w:rPr>
                                <w:rFonts w:ascii="Arial" w:eastAsia="Calibri" w:hAnsi="Arial" w:cs="Arial"/>
                                <w:b/>
                                <w:u w:val="single"/>
                              </w:rPr>
                              <w:t xml:space="preserve"> &amp; best to book early</w:t>
                            </w:r>
                            <w:r>
                              <w:rPr>
                                <w:rFonts w:ascii="Arial" w:eastAsia="Calibri" w:hAnsi="Arial" w:cs="Arial"/>
                                <w:b/>
                                <w:u w:val="single"/>
                              </w:rPr>
                              <w:t>):</w:t>
                            </w:r>
                          </w:p>
                          <w:p w14:paraId="7FBB76F2" w14:textId="77777777" w:rsidR="003211D6" w:rsidRPr="003211D6" w:rsidRDefault="003211D6" w:rsidP="003211D6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160" w:line="259" w:lineRule="auto"/>
                              <w:rPr>
                                <w:sz w:val="22"/>
                                <w:szCs w:val="22"/>
                              </w:rPr>
                            </w:pPr>
                            <w:r w:rsidRPr="003211D6">
                              <w:rPr>
                                <w:sz w:val="22"/>
                                <w:szCs w:val="22"/>
                              </w:rPr>
                              <w:t>Hilton/Altamonte; 350 Northlake Blvd; Altamonte Springs, FL  (2.5 mi)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3211D6">
                              <w:rPr>
                                <w:sz w:val="22"/>
                                <w:szCs w:val="22"/>
                              </w:rPr>
                              <w:t>R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a</w:t>
                            </w:r>
                            <w:r w:rsidRPr="003211D6">
                              <w:rPr>
                                <w:sz w:val="22"/>
                                <w:szCs w:val="22"/>
                              </w:rPr>
                              <w:t xml:space="preserve">tes start at $96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@</w:t>
                            </w:r>
                            <w:r w:rsidRPr="003211D6">
                              <w:rPr>
                                <w:sz w:val="22"/>
                                <w:szCs w:val="22"/>
                              </w:rPr>
                              <w:t xml:space="preserve"> expedia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.com</w:t>
                            </w:r>
                          </w:p>
                          <w:p w14:paraId="55CF1CB8" w14:textId="77777777" w:rsidR="003211D6" w:rsidRPr="003211D6" w:rsidRDefault="003211D6" w:rsidP="00A35950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160" w:line="259" w:lineRule="auto"/>
                              <w:rPr>
                                <w:sz w:val="22"/>
                                <w:szCs w:val="22"/>
                              </w:rPr>
                            </w:pPr>
                            <w:r w:rsidRPr="003211D6">
                              <w:rPr>
                                <w:sz w:val="22"/>
                                <w:szCs w:val="22"/>
                              </w:rPr>
                              <w:t>Hampton Inn; 161 North Douglas Ave, Altamonte Springs, FL (2.7 mi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) Rates start at $116 @ e</w:t>
                            </w:r>
                            <w:r w:rsidRPr="003211D6">
                              <w:rPr>
                                <w:sz w:val="22"/>
                                <w:szCs w:val="22"/>
                              </w:rPr>
                              <w:t>xpedia.com</w:t>
                            </w:r>
                          </w:p>
                          <w:p w14:paraId="058DB3F6" w14:textId="77777777" w:rsidR="00E40D7B" w:rsidRPr="00E40D7B" w:rsidRDefault="00E40D7B" w:rsidP="00E40D7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160" w:line="259" w:lineRule="auto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Sheraton Orlando N. Hotel; 600 N Lake Destiny Dr</w:t>
                            </w:r>
                            <w:r w:rsidRPr="00E40D7B">
                              <w:rPr>
                                <w:sz w:val="22"/>
                                <w:szCs w:val="22"/>
                              </w:rPr>
                              <w:t>; Maitland, FL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 (4.5 mi) Rates start at $123 @expedia.com</w:t>
                            </w:r>
                          </w:p>
                          <w:p w14:paraId="283D942C" w14:textId="77777777" w:rsidR="00E40D7B" w:rsidRPr="00E40D7B" w:rsidRDefault="00E40D7B" w:rsidP="00E40D7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160" w:line="259" w:lineRule="auto"/>
                              <w:rPr>
                                <w:sz w:val="22"/>
                                <w:szCs w:val="22"/>
                              </w:rPr>
                            </w:pPr>
                            <w:r w:rsidRPr="00E40D7B">
                              <w:rPr>
                                <w:sz w:val="22"/>
                                <w:szCs w:val="22"/>
                              </w:rPr>
                              <w:t xml:space="preserve">La Quinta Inn &amp; Suites; 1060 Greenwood Blvd, Lake </w:t>
                            </w:r>
                            <w:proofErr w:type="spellStart"/>
                            <w:r w:rsidRPr="00E40D7B">
                              <w:rPr>
                                <w:sz w:val="22"/>
                                <w:szCs w:val="22"/>
                              </w:rPr>
                              <w:t>Mary,FL</w:t>
                            </w:r>
                            <w:proofErr w:type="spellEnd"/>
                            <w:r>
                              <w:rPr>
                                <w:sz w:val="22"/>
                                <w:szCs w:val="22"/>
                              </w:rPr>
                              <w:t xml:space="preserve"> (5.9 mi) </w:t>
                            </w:r>
                            <w:r w:rsidRPr="00E40D7B">
                              <w:rPr>
                                <w:sz w:val="22"/>
                                <w:szCs w:val="22"/>
                              </w:rPr>
                              <w:t>Rates start at $94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 @expedia.com</w:t>
                            </w:r>
                          </w:p>
                          <w:p w14:paraId="5D6A317A" w14:textId="77777777" w:rsidR="00E40D7B" w:rsidRPr="00E40D7B" w:rsidRDefault="00E40D7B" w:rsidP="00E40D7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160" w:line="259" w:lineRule="auto"/>
                              <w:rPr>
                                <w:sz w:val="22"/>
                                <w:szCs w:val="22"/>
                              </w:rPr>
                            </w:pPr>
                            <w:r w:rsidRPr="00E40D7B">
                              <w:rPr>
                                <w:sz w:val="22"/>
                                <w:szCs w:val="22"/>
                              </w:rPr>
                              <w:t>Ramada Inn by Wyndham; 150 Douglas Ave, Altamonte Springs, Fl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 (2.7 mi) </w:t>
                            </w:r>
                            <w:r w:rsidRPr="00E40D7B">
                              <w:rPr>
                                <w:sz w:val="22"/>
                                <w:szCs w:val="22"/>
                              </w:rPr>
                              <w:t>Rates start at $90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 @expedia.com</w:t>
                            </w:r>
                          </w:p>
                          <w:p w14:paraId="4DF8F8D3" w14:textId="77777777" w:rsidR="00E40D7B" w:rsidRPr="00E40D7B" w:rsidRDefault="00E40D7B" w:rsidP="00E40D7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160" w:line="259" w:lineRule="auto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Courtyard/</w:t>
                            </w:r>
                            <w:r w:rsidRPr="00E40D7B">
                              <w:rPr>
                                <w:sz w:val="22"/>
                                <w:szCs w:val="22"/>
                              </w:rPr>
                              <w:t xml:space="preserve">Marriott; 1750 </w:t>
                            </w:r>
                            <w:proofErr w:type="spellStart"/>
                            <w:r w:rsidRPr="00E40D7B">
                              <w:rPr>
                                <w:sz w:val="22"/>
                                <w:szCs w:val="22"/>
                              </w:rPr>
                              <w:t>Pembrook</w:t>
                            </w:r>
                            <w:proofErr w:type="spellEnd"/>
                            <w:r w:rsidRPr="00E40D7B">
                              <w:rPr>
                                <w:sz w:val="22"/>
                                <w:szCs w:val="22"/>
                              </w:rPr>
                              <w:t xml:space="preserve"> Dr; Orlando (6.1 miles fr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om church) </w:t>
                            </w:r>
                            <w:r w:rsidRPr="00E40D7B">
                              <w:rPr>
                                <w:sz w:val="22"/>
                                <w:szCs w:val="22"/>
                              </w:rPr>
                              <w:t>Rates start at $109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 @expedia.com</w:t>
                            </w:r>
                          </w:p>
                          <w:p w14:paraId="636E98E2" w14:textId="77777777" w:rsidR="003211D6" w:rsidRPr="00E40D7B" w:rsidRDefault="003211D6" w:rsidP="00E40D7B">
                            <w:pPr>
                              <w:pStyle w:val="ListParagraph"/>
                              <w:spacing w:line="276" w:lineRule="auto"/>
                              <w:rPr>
                                <w:rFonts w:ascii="Arial" w:eastAsia="Calibri" w:hAnsi="Arial" w:cs="Arial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30" type="#_x0000_t202" style="position:absolute;margin-left:0;margin-top:173.75pt;width:540pt;height:219.75pt;z-index:2516567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">
                <v:textbox>
                  <w:txbxContent>
                    <w:p w:rsidR="00BE5F73" w:rsidRPr="000E71F0" w:rsidRDefault="00BE5F73" w:rsidP="003E0C47">
                      <w:pPr>
                        <w:jc w:val="center"/>
                        <w:rPr>
                          <w:rFonts w:ascii="Arial Narrow" w:hAnsi="Arial Narrow"/>
                          <w:sz w:val="8"/>
                          <w:szCs w:val="8"/>
                        </w:rPr>
                      </w:pPr>
                    </w:p>
                    <w:p w:rsidR="00BE5F73" w:rsidRPr="00B4459D" w:rsidRDefault="00BE5F73" w:rsidP="00B4459D">
                      <w:pPr>
                        <w:jc w:val="center"/>
                        <w:rPr>
                          <w:rFonts w:ascii="Calibri" w:hAnsi="Calibri" w:cs="Arial"/>
                          <w:b/>
                          <w:sz w:val="36"/>
                          <w:szCs w:val="36"/>
                          <w:u w:val="single"/>
                        </w:rPr>
                      </w:pPr>
                      <w:smartTag w:uri="urn:schemas-microsoft-com:office:smarttags" w:element="country-region">
                        <w:r w:rsidRPr="00B4459D">
                          <w:rPr>
                            <w:rFonts w:ascii="Calibri" w:hAnsi="Calibri" w:cs="Arial"/>
                            <w:b/>
                            <w:sz w:val="36"/>
                            <w:szCs w:val="36"/>
                            <w:u w:val="single"/>
                          </w:rPr>
                          <w:t>MADAGASCAR</w:t>
                        </w:r>
                      </w:smartTag>
                      <w:r w:rsidRPr="00B4459D">
                        <w:rPr>
                          <w:rFonts w:ascii="Calibri" w:hAnsi="Calibri" w:cs="Arial"/>
                          <w:b/>
                          <w:sz w:val="36"/>
                          <w:szCs w:val="36"/>
                          <w:u w:val="single"/>
                        </w:rPr>
                        <w:t xml:space="preserve"> </w:t>
                      </w:r>
                      <w:smartTag w:uri="urn:schemas-microsoft-com:office:smarttags" w:element="place">
                        <w:r w:rsidRPr="00B4459D">
                          <w:rPr>
                            <w:rFonts w:ascii="Calibri" w:hAnsi="Calibri" w:cs="Arial"/>
                            <w:b/>
                            <w:sz w:val="36"/>
                            <w:szCs w:val="36"/>
                            <w:u w:val="single"/>
                          </w:rPr>
                          <w:t>MISSION</w:t>
                        </w:r>
                      </w:smartTag>
                      <w:r w:rsidRPr="00B4459D">
                        <w:rPr>
                          <w:rFonts w:ascii="Calibri" w:hAnsi="Calibri" w:cs="Arial"/>
                          <w:b/>
                          <w:sz w:val="36"/>
                          <w:szCs w:val="36"/>
                          <w:u w:val="single"/>
                        </w:rPr>
                        <w:t xml:space="preserve"> NETWORK CONFERENCE</w:t>
                      </w:r>
                    </w:p>
                    <w:p w:rsidR="00BE5F73" w:rsidRPr="00B4459D" w:rsidRDefault="00BE5F73" w:rsidP="00B4459D">
                      <w:pPr>
                        <w:jc w:val="center"/>
                        <w:rPr>
                          <w:rFonts w:ascii="Calibri" w:hAnsi="Calibri" w:cs="Arial"/>
                          <w:b/>
                          <w:i/>
                          <w:sz w:val="28"/>
                          <w:szCs w:val="28"/>
                        </w:rPr>
                      </w:pPr>
                      <w:r w:rsidRPr="00B4459D">
                        <w:rPr>
                          <w:rFonts w:ascii="Calibri" w:hAnsi="Calibri" w:cs="Arial"/>
                          <w:b/>
                          <w:i/>
                          <w:sz w:val="28"/>
                          <w:szCs w:val="28"/>
                        </w:rPr>
                        <w:t>Sponsored by PC(U.S.A.)</w:t>
                      </w:r>
                      <w:r w:rsidR="0035053A">
                        <w:rPr>
                          <w:rFonts w:ascii="Calibri" w:hAnsi="Calibri" w:cs="Arial"/>
                          <w:b/>
                          <w:i/>
                          <w:sz w:val="28"/>
                          <w:szCs w:val="28"/>
                        </w:rPr>
                        <w:t xml:space="preserve"> &amp; The Madagascar Mission Network</w:t>
                      </w:r>
                    </w:p>
                    <w:p w:rsidR="00BE5F73" w:rsidRPr="00B4459D" w:rsidRDefault="00BE5F73" w:rsidP="00B4459D">
                      <w:pPr>
                        <w:jc w:val="center"/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</w:pPr>
                      <w:r w:rsidRPr="00B4459D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 xml:space="preserve">Thursday, </w:t>
                      </w:r>
                      <w:r w:rsidR="008108AC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>Oct 1</w:t>
                      </w:r>
                      <w:r w:rsidR="0035053A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>0</w:t>
                      </w:r>
                      <w:r w:rsidRPr="00B4459D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 xml:space="preserve"> (</w:t>
                      </w:r>
                      <w:r w:rsidR="008108AC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>1:00</w:t>
                      </w:r>
                      <w:r w:rsidRPr="00B4459D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 xml:space="preserve">pm) – Saturday, </w:t>
                      </w:r>
                      <w:r w:rsidR="008108AC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>Oct 1</w:t>
                      </w:r>
                      <w:r w:rsidR="0035053A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>2</w:t>
                      </w:r>
                      <w:r w:rsidRPr="00B4459D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 xml:space="preserve"> (2</w:t>
                      </w:r>
                      <w:r w:rsidR="008108AC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>:</w:t>
                      </w:r>
                      <w:r w:rsidR="0035053A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>0</w:t>
                      </w:r>
                      <w:r w:rsidR="008108AC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>0</w:t>
                      </w:r>
                      <w:r w:rsidRPr="00B4459D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>pm)</w:t>
                      </w:r>
                    </w:p>
                    <w:p w:rsidR="00BE5F73" w:rsidRPr="00B4459D" w:rsidRDefault="00BE5F73" w:rsidP="00B4459D">
                      <w:pPr>
                        <w:jc w:val="center"/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</w:pPr>
                      <w:r w:rsidRPr="00B4459D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 xml:space="preserve">(Registration begins Thursday at </w:t>
                      </w:r>
                      <w:r w:rsidR="008108AC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>1</w:t>
                      </w:r>
                      <w:r w:rsidRPr="00B4459D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 xml:space="preserve">:00pm, Conference Begins at </w:t>
                      </w:r>
                      <w:r w:rsidR="008108AC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>2</w:t>
                      </w:r>
                      <w:r w:rsidRPr="00B4459D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 xml:space="preserve"> p.m.) </w:t>
                      </w:r>
                    </w:p>
                    <w:p w:rsidR="00BE5F73" w:rsidRPr="00B4459D" w:rsidRDefault="00BE5F73" w:rsidP="00B4459D">
                      <w:pPr>
                        <w:jc w:val="center"/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</w:pPr>
                      <w:r w:rsidRPr="00B4459D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 xml:space="preserve">Conference Held at: </w:t>
                      </w:r>
                      <w:r w:rsidR="0035053A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>St.</w:t>
                      </w:r>
                      <w:r w:rsidR="00E40D7B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35053A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>Mark’s</w:t>
                      </w:r>
                      <w:r w:rsidRPr="00B4459D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 xml:space="preserve"> Presbyterian Church</w:t>
                      </w:r>
                    </w:p>
                    <w:p w:rsidR="00E40D7B" w:rsidRPr="00E40D7B" w:rsidRDefault="00BE5F73" w:rsidP="00E40D7B">
                      <w:pPr>
                        <w:jc w:val="center"/>
                        <w:rPr>
                          <w:rFonts w:ascii="Arial" w:hAnsi="Arial" w:cs="Arial"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</w:pPr>
                      <w:r>
                        <w:rPr>
                          <w:rStyle w:val="apple-converted-space"/>
                          <w:rFonts w:ascii="Arial" w:hAnsi="Arial" w:cs="Arial"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 </w:t>
                      </w:r>
                    </w:p>
                    <w:p w:rsidR="003211D6" w:rsidRDefault="003211D6" w:rsidP="003211D6">
                      <w:pPr>
                        <w:spacing w:line="276" w:lineRule="auto"/>
                        <w:rPr>
                          <w:rFonts w:ascii="Arial" w:eastAsia="Calibri" w:hAnsi="Arial" w:cs="Arial"/>
                          <w:b/>
                          <w:u w:val="single"/>
                        </w:rPr>
                      </w:pPr>
                      <w:r>
                        <w:rPr>
                          <w:rFonts w:ascii="Arial" w:eastAsia="Calibri" w:hAnsi="Arial" w:cs="Arial"/>
                          <w:b/>
                          <w:u w:val="single"/>
                        </w:rPr>
                        <w:t>Suggested Area Hotels (Best Price</w:t>
                      </w:r>
                      <w:r w:rsidR="00E40D7B">
                        <w:rPr>
                          <w:rFonts w:ascii="Arial" w:eastAsia="Calibri" w:hAnsi="Arial" w:cs="Arial"/>
                          <w:b/>
                          <w:u w:val="single"/>
                        </w:rPr>
                        <w:t>s</w:t>
                      </w:r>
                      <w:r>
                        <w:rPr>
                          <w:rFonts w:ascii="Arial" w:eastAsia="Calibri" w:hAnsi="Arial" w:cs="Arial"/>
                          <w:b/>
                          <w:u w:val="single"/>
                        </w:rPr>
                        <w:t xml:space="preserve"> through Expedia.com</w:t>
                      </w:r>
                      <w:r w:rsidR="00E40D7B">
                        <w:rPr>
                          <w:rFonts w:ascii="Arial" w:eastAsia="Calibri" w:hAnsi="Arial" w:cs="Arial"/>
                          <w:b/>
                          <w:u w:val="single"/>
                        </w:rPr>
                        <w:t xml:space="preserve"> &amp; best to book early</w:t>
                      </w:r>
                      <w:r>
                        <w:rPr>
                          <w:rFonts w:ascii="Arial" w:eastAsia="Calibri" w:hAnsi="Arial" w:cs="Arial"/>
                          <w:b/>
                          <w:u w:val="single"/>
                        </w:rPr>
                        <w:t>):</w:t>
                      </w:r>
                    </w:p>
                    <w:p w:rsidR="003211D6" w:rsidRPr="003211D6" w:rsidRDefault="003211D6" w:rsidP="003211D6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160" w:line="259" w:lineRule="auto"/>
                        <w:rPr>
                          <w:sz w:val="22"/>
                          <w:szCs w:val="22"/>
                        </w:rPr>
                      </w:pPr>
                      <w:r w:rsidRPr="003211D6">
                        <w:rPr>
                          <w:sz w:val="22"/>
                          <w:szCs w:val="22"/>
                        </w:rPr>
                        <w:t>Hilton/Altamonte; 350 Northla</w:t>
                      </w:r>
                      <w:bookmarkStart w:id="1" w:name="_GoBack"/>
                      <w:r w:rsidRPr="003211D6">
                        <w:rPr>
                          <w:sz w:val="22"/>
                          <w:szCs w:val="22"/>
                        </w:rPr>
                        <w:t xml:space="preserve">ke Blvd; Altamonte Springs, FL  </w:t>
                      </w:r>
                      <w:r w:rsidRPr="003211D6">
                        <w:rPr>
                          <w:sz w:val="22"/>
                          <w:szCs w:val="22"/>
                        </w:rPr>
                        <w:t>(2.5 mi</w:t>
                      </w:r>
                      <w:r w:rsidRPr="003211D6">
                        <w:rPr>
                          <w:sz w:val="22"/>
                          <w:szCs w:val="22"/>
                        </w:rPr>
                        <w:t>)</w:t>
                      </w:r>
                      <w:r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Pr="003211D6">
                        <w:rPr>
                          <w:sz w:val="22"/>
                          <w:szCs w:val="22"/>
                        </w:rPr>
                        <w:t>R</w:t>
                      </w:r>
                      <w:r>
                        <w:rPr>
                          <w:sz w:val="22"/>
                          <w:szCs w:val="22"/>
                        </w:rPr>
                        <w:t>a</w:t>
                      </w:r>
                      <w:r w:rsidRPr="003211D6">
                        <w:rPr>
                          <w:sz w:val="22"/>
                          <w:szCs w:val="22"/>
                        </w:rPr>
                        <w:t>tes start at $96</w:t>
                      </w:r>
                      <w:r w:rsidRPr="003211D6">
                        <w:rPr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sz w:val="22"/>
                          <w:szCs w:val="22"/>
                        </w:rPr>
                        <w:t>@</w:t>
                      </w:r>
                      <w:r w:rsidRPr="003211D6">
                        <w:rPr>
                          <w:sz w:val="22"/>
                          <w:szCs w:val="22"/>
                        </w:rPr>
                        <w:t xml:space="preserve"> expedia</w:t>
                      </w:r>
                      <w:r>
                        <w:rPr>
                          <w:sz w:val="22"/>
                          <w:szCs w:val="22"/>
                        </w:rPr>
                        <w:t>.com</w:t>
                      </w:r>
                    </w:p>
                    <w:p w:rsidR="003211D6" w:rsidRPr="003211D6" w:rsidRDefault="003211D6" w:rsidP="00A35950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160" w:line="259" w:lineRule="auto"/>
                        <w:rPr>
                          <w:sz w:val="22"/>
                          <w:szCs w:val="22"/>
                        </w:rPr>
                      </w:pPr>
                      <w:r w:rsidRPr="003211D6">
                        <w:rPr>
                          <w:sz w:val="22"/>
                          <w:szCs w:val="22"/>
                        </w:rPr>
                        <w:t>Hampton Inn; 161 North Douglas Ave, Altamonte Springs, FL (2.7 mi</w:t>
                      </w:r>
                      <w:r>
                        <w:rPr>
                          <w:sz w:val="22"/>
                          <w:szCs w:val="22"/>
                        </w:rPr>
                        <w:t>) Rates start at $116 @ e</w:t>
                      </w:r>
                      <w:r w:rsidRPr="003211D6">
                        <w:rPr>
                          <w:sz w:val="22"/>
                          <w:szCs w:val="22"/>
                        </w:rPr>
                        <w:t>xpedia.com</w:t>
                      </w:r>
                    </w:p>
                    <w:p w:rsidR="00E40D7B" w:rsidRPr="00E40D7B" w:rsidRDefault="00E40D7B" w:rsidP="00E40D7B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160" w:line="259" w:lineRule="auto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Sheraton Orlando N. Hotel; 600 N Lake Destiny Dr</w:t>
                      </w:r>
                      <w:r w:rsidRPr="00E40D7B">
                        <w:rPr>
                          <w:sz w:val="22"/>
                          <w:szCs w:val="22"/>
                        </w:rPr>
                        <w:t>; Maitland, FL</w:t>
                      </w:r>
                      <w:r>
                        <w:rPr>
                          <w:sz w:val="22"/>
                          <w:szCs w:val="22"/>
                        </w:rPr>
                        <w:t xml:space="preserve"> (4.5 mi) Rates start </w:t>
                      </w:r>
                      <w:bookmarkEnd w:id="1"/>
                      <w:r>
                        <w:rPr>
                          <w:sz w:val="22"/>
                          <w:szCs w:val="22"/>
                        </w:rPr>
                        <w:t>at $123 @expedia.com</w:t>
                      </w:r>
                    </w:p>
                    <w:p w:rsidR="00E40D7B" w:rsidRPr="00E40D7B" w:rsidRDefault="00E40D7B" w:rsidP="00E40D7B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160" w:line="259" w:lineRule="auto"/>
                        <w:rPr>
                          <w:sz w:val="22"/>
                          <w:szCs w:val="22"/>
                        </w:rPr>
                      </w:pPr>
                      <w:r w:rsidRPr="00E40D7B">
                        <w:rPr>
                          <w:sz w:val="22"/>
                          <w:szCs w:val="22"/>
                        </w:rPr>
                        <w:t>La Quinta Inn &amp; Suites; 1060 Greenwood Blvd, Lake Mary,FL</w:t>
                      </w:r>
                      <w:r>
                        <w:rPr>
                          <w:sz w:val="22"/>
                          <w:szCs w:val="22"/>
                        </w:rPr>
                        <w:t xml:space="preserve"> (5.9 mi) </w:t>
                      </w:r>
                      <w:r w:rsidRPr="00E40D7B">
                        <w:rPr>
                          <w:sz w:val="22"/>
                          <w:szCs w:val="22"/>
                        </w:rPr>
                        <w:t>Rates start at $94</w:t>
                      </w:r>
                      <w:r>
                        <w:rPr>
                          <w:sz w:val="22"/>
                          <w:szCs w:val="22"/>
                        </w:rPr>
                        <w:t xml:space="preserve"> @expedia.com</w:t>
                      </w:r>
                    </w:p>
                    <w:p w:rsidR="00E40D7B" w:rsidRPr="00E40D7B" w:rsidRDefault="00E40D7B" w:rsidP="00E40D7B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160" w:line="259" w:lineRule="auto"/>
                        <w:rPr>
                          <w:sz w:val="22"/>
                          <w:szCs w:val="22"/>
                        </w:rPr>
                      </w:pPr>
                      <w:r w:rsidRPr="00E40D7B">
                        <w:rPr>
                          <w:sz w:val="22"/>
                          <w:szCs w:val="22"/>
                        </w:rPr>
                        <w:t>Ramada Inn by Wyndham; 150 Douglas Ave, Altamonte Springs, Fl</w:t>
                      </w:r>
                      <w:r>
                        <w:rPr>
                          <w:sz w:val="22"/>
                          <w:szCs w:val="22"/>
                        </w:rPr>
                        <w:t xml:space="preserve"> (2.7 mi) </w:t>
                      </w:r>
                      <w:r w:rsidRPr="00E40D7B">
                        <w:rPr>
                          <w:sz w:val="22"/>
                          <w:szCs w:val="22"/>
                        </w:rPr>
                        <w:t>Rates start at $90</w:t>
                      </w:r>
                      <w:r>
                        <w:rPr>
                          <w:sz w:val="22"/>
                          <w:szCs w:val="22"/>
                        </w:rPr>
                        <w:t xml:space="preserve"> @expedia.com</w:t>
                      </w:r>
                    </w:p>
                    <w:p w:rsidR="00E40D7B" w:rsidRPr="00E40D7B" w:rsidRDefault="00E40D7B" w:rsidP="00E40D7B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160" w:line="259" w:lineRule="auto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Courtyard/</w:t>
                      </w:r>
                      <w:r w:rsidRPr="00E40D7B">
                        <w:rPr>
                          <w:sz w:val="22"/>
                          <w:szCs w:val="22"/>
                        </w:rPr>
                        <w:t>Marriott; 1750 Pembrook Dr; Orlando (6.1 miles fr</w:t>
                      </w:r>
                      <w:r>
                        <w:rPr>
                          <w:sz w:val="22"/>
                          <w:szCs w:val="22"/>
                        </w:rPr>
                        <w:t xml:space="preserve">om church) </w:t>
                      </w:r>
                      <w:r w:rsidRPr="00E40D7B">
                        <w:rPr>
                          <w:sz w:val="22"/>
                          <w:szCs w:val="22"/>
                        </w:rPr>
                        <w:t>Rates start at $109</w:t>
                      </w:r>
                      <w:r>
                        <w:rPr>
                          <w:sz w:val="22"/>
                          <w:szCs w:val="22"/>
                        </w:rPr>
                        <w:t xml:space="preserve"> @expedia.com</w:t>
                      </w:r>
                    </w:p>
                    <w:p w:rsidR="003211D6" w:rsidRPr="00E40D7B" w:rsidRDefault="003211D6" w:rsidP="00E40D7B">
                      <w:pPr>
                        <w:pStyle w:val="ListParagraph"/>
                        <w:spacing w:line="276" w:lineRule="auto"/>
                        <w:rPr>
                          <w:rFonts w:ascii="Arial" w:eastAsia="Calibri" w:hAnsi="Arial" w:cs="Arial"/>
                          <w:b/>
                          <w:sz w:val="22"/>
                          <w:szCs w:val="22"/>
                          <w:u w:val="single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BE5F73" w:rsidSect="00F83E0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BCE753" w14:textId="77777777" w:rsidR="002C7186" w:rsidRDefault="002C7186" w:rsidP="00F41ED3">
      <w:r>
        <w:separator/>
      </w:r>
    </w:p>
  </w:endnote>
  <w:endnote w:type="continuationSeparator" w:id="0">
    <w:p w14:paraId="2332072F" w14:textId="77777777" w:rsidR="002C7186" w:rsidRDefault="002C7186" w:rsidP="00F41E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0B5F35" w14:textId="77777777" w:rsidR="002C7186" w:rsidRDefault="002C7186" w:rsidP="00F41ED3">
      <w:r>
        <w:separator/>
      </w:r>
    </w:p>
  </w:footnote>
  <w:footnote w:type="continuationSeparator" w:id="0">
    <w:p w14:paraId="06386740" w14:textId="77777777" w:rsidR="002C7186" w:rsidRDefault="002C7186" w:rsidP="00F41E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B71CBD"/>
    <w:multiLevelType w:val="hybridMultilevel"/>
    <w:tmpl w:val="649419CE"/>
    <w:lvl w:ilvl="0" w:tplc="0409000F">
      <w:start w:val="1"/>
      <w:numFmt w:val="decimal"/>
      <w:lvlText w:val="%1."/>
      <w:lvlJc w:val="left"/>
      <w:pPr>
        <w:ind w:left="7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  <w:rPr>
        <w:rFonts w:cs="Times New Roman"/>
      </w:rPr>
    </w:lvl>
  </w:abstractNum>
  <w:abstractNum w:abstractNumId="1" w15:restartNumberingAfterBreak="0">
    <w:nsid w:val="33E34584"/>
    <w:multiLevelType w:val="hybridMultilevel"/>
    <w:tmpl w:val="077A1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56079A"/>
    <w:multiLevelType w:val="hybridMultilevel"/>
    <w:tmpl w:val="EFE8265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D80280"/>
    <w:multiLevelType w:val="hybridMultilevel"/>
    <w:tmpl w:val="35764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773980"/>
    <w:multiLevelType w:val="hybridMultilevel"/>
    <w:tmpl w:val="8DBAB9C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65AE21F8"/>
    <w:multiLevelType w:val="hybridMultilevel"/>
    <w:tmpl w:val="B3124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NTM3NTAEEoampko6SsGpxcWZ+XkgBUa1ANbNMsIsAAAA"/>
  </w:docVars>
  <w:rsids>
    <w:rsidRoot w:val="00EE6980"/>
    <w:rsid w:val="0000680E"/>
    <w:rsid w:val="0001416A"/>
    <w:rsid w:val="00020CEE"/>
    <w:rsid w:val="00050794"/>
    <w:rsid w:val="00050E1A"/>
    <w:rsid w:val="0005515F"/>
    <w:rsid w:val="000736E8"/>
    <w:rsid w:val="00075B3E"/>
    <w:rsid w:val="00075B8C"/>
    <w:rsid w:val="00095254"/>
    <w:rsid w:val="000A66FA"/>
    <w:rsid w:val="000C0A19"/>
    <w:rsid w:val="000E1E75"/>
    <w:rsid w:val="000E3DEA"/>
    <w:rsid w:val="000E53AA"/>
    <w:rsid w:val="000E71F0"/>
    <w:rsid w:val="000F553F"/>
    <w:rsid w:val="00101435"/>
    <w:rsid w:val="001016BB"/>
    <w:rsid w:val="0010313A"/>
    <w:rsid w:val="00116CE2"/>
    <w:rsid w:val="001208FD"/>
    <w:rsid w:val="00120DBB"/>
    <w:rsid w:val="0012196C"/>
    <w:rsid w:val="00135D53"/>
    <w:rsid w:val="0015594D"/>
    <w:rsid w:val="00155E6A"/>
    <w:rsid w:val="00157B50"/>
    <w:rsid w:val="00157DED"/>
    <w:rsid w:val="0018560C"/>
    <w:rsid w:val="001A15B8"/>
    <w:rsid w:val="001B5EE4"/>
    <w:rsid w:val="001B6311"/>
    <w:rsid w:val="001C5A7D"/>
    <w:rsid w:val="001E55C9"/>
    <w:rsid w:val="0021064B"/>
    <w:rsid w:val="0021399F"/>
    <w:rsid w:val="00230F61"/>
    <w:rsid w:val="00234143"/>
    <w:rsid w:val="00234342"/>
    <w:rsid w:val="0024178F"/>
    <w:rsid w:val="0029397D"/>
    <w:rsid w:val="002A0DA7"/>
    <w:rsid w:val="002A44FB"/>
    <w:rsid w:val="002B17FF"/>
    <w:rsid w:val="002B5479"/>
    <w:rsid w:val="002C7186"/>
    <w:rsid w:val="002E1728"/>
    <w:rsid w:val="002E45F0"/>
    <w:rsid w:val="003154F6"/>
    <w:rsid w:val="003211D6"/>
    <w:rsid w:val="00324D8D"/>
    <w:rsid w:val="00326AF7"/>
    <w:rsid w:val="0035053A"/>
    <w:rsid w:val="0035079D"/>
    <w:rsid w:val="00351187"/>
    <w:rsid w:val="00354711"/>
    <w:rsid w:val="003566B2"/>
    <w:rsid w:val="00357174"/>
    <w:rsid w:val="003637BA"/>
    <w:rsid w:val="0039201D"/>
    <w:rsid w:val="00397709"/>
    <w:rsid w:val="003A34D4"/>
    <w:rsid w:val="003A6300"/>
    <w:rsid w:val="003B533C"/>
    <w:rsid w:val="003B7B0F"/>
    <w:rsid w:val="003C00A9"/>
    <w:rsid w:val="003E0C47"/>
    <w:rsid w:val="003F43DF"/>
    <w:rsid w:val="003F5B03"/>
    <w:rsid w:val="004205ED"/>
    <w:rsid w:val="004206D2"/>
    <w:rsid w:val="00433806"/>
    <w:rsid w:val="00453564"/>
    <w:rsid w:val="004550E1"/>
    <w:rsid w:val="00457D26"/>
    <w:rsid w:val="00484607"/>
    <w:rsid w:val="00486464"/>
    <w:rsid w:val="00497323"/>
    <w:rsid w:val="004A08EE"/>
    <w:rsid w:val="004A3437"/>
    <w:rsid w:val="004A7775"/>
    <w:rsid w:val="004F685A"/>
    <w:rsid w:val="00510E24"/>
    <w:rsid w:val="00514C44"/>
    <w:rsid w:val="00535E33"/>
    <w:rsid w:val="00537D38"/>
    <w:rsid w:val="00552494"/>
    <w:rsid w:val="00561C26"/>
    <w:rsid w:val="0056207C"/>
    <w:rsid w:val="0056414F"/>
    <w:rsid w:val="00571B5B"/>
    <w:rsid w:val="00582DFF"/>
    <w:rsid w:val="00587728"/>
    <w:rsid w:val="00587C7B"/>
    <w:rsid w:val="005A11F2"/>
    <w:rsid w:val="005A3258"/>
    <w:rsid w:val="005A4A5B"/>
    <w:rsid w:val="005D121E"/>
    <w:rsid w:val="005D3676"/>
    <w:rsid w:val="005D4B2A"/>
    <w:rsid w:val="005D70B2"/>
    <w:rsid w:val="0060744C"/>
    <w:rsid w:val="00617ED1"/>
    <w:rsid w:val="00635FA4"/>
    <w:rsid w:val="00640E6B"/>
    <w:rsid w:val="00643640"/>
    <w:rsid w:val="006473DB"/>
    <w:rsid w:val="00653FF1"/>
    <w:rsid w:val="00662D6B"/>
    <w:rsid w:val="006739CA"/>
    <w:rsid w:val="00684892"/>
    <w:rsid w:val="006962BB"/>
    <w:rsid w:val="006A2D99"/>
    <w:rsid w:val="006B5903"/>
    <w:rsid w:val="006F55D8"/>
    <w:rsid w:val="0071077E"/>
    <w:rsid w:val="0071533B"/>
    <w:rsid w:val="00720B00"/>
    <w:rsid w:val="00723122"/>
    <w:rsid w:val="00724330"/>
    <w:rsid w:val="00726557"/>
    <w:rsid w:val="00727250"/>
    <w:rsid w:val="00736FA6"/>
    <w:rsid w:val="00756F7B"/>
    <w:rsid w:val="00760F2F"/>
    <w:rsid w:val="007804B4"/>
    <w:rsid w:val="007A0A17"/>
    <w:rsid w:val="007B1D7D"/>
    <w:rsid w:val="007B28D9"/>
    <w:rsid w:val="007B2BB2"/>
    <w:rsid w:val="007B4434"/>
    <w:rsid w:val="007B74CB"/>
    <w:rsid w:val="007D0160"/>
    <w:rsid w:val="007D4A67"/>
    <w:rsid w:val="007E3B0B"/>
    <w:rsid w:val="007F1F7A"/>
    <w:rsid w:val="007F3F5C"/>
    <w:rsid w:val="00802876"/>
    <w:rsid w:val="008108AC"/>
    <w:rsid w:val="0081334D"/>
    <w:rsid w:val="008167FD"/>
    <w:rsid w:val="00833151"/>
    <w:rsid w:val="00845B28"/>
    <w:rsid w:val="008463AD"/>
    <w:rsid w:val="008544A2"/>
    <w:rsid w:val="00855CE8"/>
    <w:rsid w:val="00861672"/>
    <w:rsid w:val="008839F1"/>
    <w:rsid w:val="00885BD5"/>
    <w:rsid w:val="00894866"/>
    <w:rsid w:val="008A68CF"/>
    <w:rsid w:val="008D7207"/>
    <w:rsid w:val="008E6C86"/>
    <w:rsid w:val="008F29C1"/>
    <w:rsid w:val="0091292D"/>
    <w:rsid w:val="00915179"/>
    <w:rsid w:val="0092671D"/>
    <w:rsid w:val="00933514"/>
    <w:rsid w:val="009369ED"/>
    <w:rsid w:val="0094690E"/>
    <w:rsid w:val="00954DFF"/>
    <w:rsid w:val="00995AB4"/>
    <w:rsid w:val="009A328E"/>
    <w:rsid w:val="009A66A9"/>
    <w:rsid w:val="009A68CC"/>
    <w:rsid w:val="009C4330"/>
    <w:rsid w:val="009C47A6"/>
    <w:rsid w:val="009E169F"/>
    <w:rsid w:val="009E1D67"/>
    <w:rsid w:val="00A147D0"/>
    <w:rsid w:val="00A213A5"/>
    <w:rsid w:val="00A247AD"/>
    <w:rsid w:val="00A510F9"/>
    <w:rsid w:val="00A60073"/>
    <w:rsid w:val="00A63473"/>
    <w:rsid w:val="00A76945"/>
    <w:rsid w:val="00A90B20"/>
    <w:rsid w:val="00AA16A6"/>
    <w:rsid w:val="00AB3AED"/>
    <w:rsid w:val="00AB5AD4"/>
    <w:rsid w:val="00AC4E38"/>
    <w:rsid w:val="00AC5803"/>
    <w:rsid w:val="00AD297A"/>
    <w:rsid w:val="00AD4F8F"/>
    <w:rsid w:val="00AD7519"/>
    <w:rsid w:val="00AE07DC"/>
    <w:rsid w:val="00AE6529"/>
    <w:rsid w:val="00B01399"/>
    <w:rsid w:val="00B1597C"/>
    <w:rsid w:val="00B330E2"/>
    <w:rsid w:val="00B4459D"/>
    <w:rsid w:val="00B56A53"/>
    <w:rsid w:val="00B712B3"/>
    <w:rsid w:val="00B850C1"/>
    <w:rsid w:val="00B87103"/>
    <w:rsid w:val="00B968D4"/>
    <w:rsid w:val="00BA5D1B"/>
    <w:rsid w:val="00BB461D"/>
    <w:rsid w:val="00BB660B"/>
    <w:rsid w:val="00BB7453"/>
    <w:rsid w:val="00BC58EE"/>
    <w:rsid w:val="00BD2855"/>
    <w:rsid w:val="00BD7AC9"/>
    <w:rsid w:val="00BE0CBE"/>
    <w:rsid w:val="00BE1F9C"/>
    <w:rsid w:val="00BE2769"/>
    <w:rsid w:val="00BE5F52"/>
    <w:rsid w:val="00BE5F73"/>
    <w:rsid w:val="00C04571"/>
    <w:rsid w:val="00C0712D"/>
    <w:rsid w:val="00C12D86"/>
    <w:rsid w:val="00C16872"/>
    <w:rsid w:val="00C22F33"/>
    <w:rsid w:val="00C2414D"/>
    <w:rsid w:val="00C27C99"/>
    <w:rsid w:val="00C3645E"/>
    <w:rsid w:val="00C56ABF"/>
    <w:rsid w:val="00C76072"/>
    <w:rsid w:val="00CA2735"/>
    <w:rsid w:val="00CA7215"/>
    <w:rsid w:val="00CB65F2"/>
    <w:rsid w:val="00CB75FE"/>
    <w:rsid w:val="00CD0714"/>
    <w:rsid w:val="00CE4B22"/>
    <w:rsid w:val="00CE5A14"/>
    <w:rsid w:val="00CE67C1"/>
    <w:rsid w:val="00D07B96"/>
    <w:rsid w:val="00D148B3"/>
    <w:rsid w:val="00D15E7A"/>
    <w:rsid w:val="00D370A9"/>
    <w:rsid w:val="00D50F44"/>
    <w:rsid w:val="00D573B5"/>
    <w:rsid w:val="00D6320A"/>
    <w:rsid w:val="00D65A5F"/>
    <w:rsid w:val="00D72261"/>
    <w:rsid w:val="00D7370B"/>
    <w:rsid w:val="00D80934"/>
    <w:rsid w:val="00D92A88"/>
    <w:rsid w:val="00D94855"/>
    <w:rsid w:val="00DA0BF5"/>
    <w:rsid w:val="00DA6CFC"/>
    <w:rsid w:val="00DB6852"/>
    <w:rsid w:val="00DC79E7"/>
    <w:rsid w:val="00DE7D4C"/>
    <w:rsid w:val="00E073CE"/>
    <w:rsid w:val="00E14BF6"/>
    <w:rsid w:val="00E22425"/>
    <w:rsid w:val="00E24B6D"/>
    <w:rsid w:val="00E40D7B"/>
    <w:rsid w:val="00E42392"/>
    <w:rsid w:val="00E44137"/>
    <w:rsid w:val="00E567A1"/>
    <w:rsid w:val="00E620C8"/>
    <w:rsid w:val="00E63F98"/>
    <w:rsid w:val="00E6775F"/>
    <w:rsid w:val="00E72D0E"/>
    <w:rsid w:val="00EB5A80"/>
    <w:rsid w:val="00EB6AB8"/>
    <w:rsid w:val="00ED6BC0"/>
    <w:rsid w:val="00EE43A6"/>
    <w:rsid w:val="00EE4E35"/>
    <w:rsid w:val="00EE6980"/>
    <w:rsid w:val="00EF1F39"/>
    <w:rsid w:val="00EF6910"/>
    <w:rsid w:val="00F00DC5"/>
    <w:rsid w:val="00F1064A"/>
    <w:rsid w:val="00F14681"/>
    <w:rsid w:val="00F148E8"/>
    <w:rsid w:val="00F300EB"/>
    <w:rsid w:val="00F35CAC"/>
    <w:rsid w:val="00F41ED3"/>
    <w:rsid w:val="00F4306A"/>
    <w:rsid w:val="00F4458E"/>
    <w:rsid w:val="00F5022C"/>
    <w:rsid w:val="00F64268"/>
    <w:rsid w:val="00F65D5E"/>
    <w:rsid w:val="00F74AAB"/>
    <w:rsid w:val="00F83E07"/>
    <w:rsid w:val="00F946B4"/>
    <w:rsid w:val="00F955D3"/>
    <w:rsid w:val="00FA732C"/>
    <w:rsid w:val="00FA77BD"/>
    <w:rsid w:val="00FA7B38"/>
    <w:rsid w:val="00FC0DA3"/>
    <w:rsid w:val="00FE56DD"/>
    <w:rsid w:val="00FE6B84"/>
    <w:rsid w:val="00FF1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"/>
  <w:smartTagType w:namespaceuri="urn:schemas-microsoft-com:office:smarttags" w:name="country-region"/>
  <w:shapeDefaults>
    <o:shapedefaults v:ext="edit" spidmax="1026"/>
    <o:shapelayout v:ext="edit">
      <o:idmap v:ext="edit" data="1"/>
    </o:shapelayout>
  </w:shapeDefaults>
  <w:decimalSymbol w:val="."/>
  <w:listSeparator w:val=","/>
  <w14:docId w14:val="4ED930E4"/>
  <w15:docId w15:val="{D297771B-1EC7-412F-A1BA-464C5747C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7519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D92A88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rsid w:val="00AA16A6"/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AA16A6"/>
    <w:rPr>
      <w:rFonts w:ascii="Tahoma" w:hAnsi="Tahoma" w:cs="Times New Roman"/>
      <w:sz w:val="16"/>
    </w:rPr>
  </w:style>
  <w:style w:type="paragraph" w:styleId="Header">
    <w:name w:val="header"/>
    <w:basedOn w:val="Normal"/>
    <w:link w:val="HeaderChar"/>
    <w:uiPriority w:val="99"/>
    <w:rsid w:val="00F41ED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F41ED3"/>
    <w:rPr>
      <w:rFonts w:cs="Times New Roman"/>
      <w:sz w:val="24"/>
    </w:rPr>
  </w:style>
  <w:style w:type="paragraph" w:styleId="Footer">
    <w:name w:val="footer"/>
    <w:basedOn w:val="Normal"/>
    <w:link w:val="FooterChar"/>
    <w:uiPriority w:val="99"/>
    <w:rsid w:val="00F41ED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F41ED3"/>
    <w:rPr>
      <w:rFonts w:cs="Times New Roman"/>
      <w:sz w:val="24"/>
    </w:rPr>
  </w:style>
  <w:style w:type="character" w:styleId="FollowedHyperlink">
    <w:name w:val="FollowedHyperlink"/>
    <w:basedOn w:val="DefaultParagraphFont"/>
    <w:uiPriority w:val="99"/>
    <w:rsid w:val="00F5022C"/>
    <w:rPr>
      <w:rFonts w:cs="Times New Roman"/>
      <w:color w:val="800080"/>
      <w:u w:val="single"/>
    </w:rPr>
  </w:style>
  <w:style w:type="paragraph" w:styleId="NoSpacing">
    <w:name w:val="No Spacing"/>
    <w:uiPriority w:val="99"/>
    <w:qFormat/>
    <w:rsid w:val="00E24B6D"/>
    <w:rPr>
      <w:rFonts w:ascii="Calibri" w:hAnsi="Calibri"/>
    </w:rPr>
  </w:style>
  <w:style w:type="paragraph" w:styleId="BodyText2">
    <w:name w:val="Body Text 2"/>
    <w:basedOn w:val="Normal"/>
    <w:link w:val="BodyText2Char"/>
    <w:uiPriority w:val="99"/>
    <w:rsid w:val="00F00DC5"/>
    <w:pPr>
      <w:widowControl w:val="0"/>
      <w:overflowPunct w:val="0"/>
      <w:autoSpaceDE w:val="0"/>
      <w:autoSpaceDN w:val="0"/>
      <w:adjustRightInd w:val="0"/>
    </w:pPr>
    <w:rPr>
      <w:rFonts w:ascii="Arial Narrow" w:hAnsi="Arial Narrow"/>
      <w:kern w:val="28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F00DC5"/>
    <w:rPr>
      <w:rFonts w:ascii="Arial Narrow" w:hAnsi="Arial Narrow" w:cs="Times New Roman"/>
      <w:kern w:val="28"/>
      <w:sz w:val="24"/>
    </w:rPr>
  </w:style>
  <w:style w:type="paragraph" w:styleId="NormalWeb">
    <w:name w:val="Normal (Web)"/>
    <w:basedOn w:val="Normal"/>
    <w:uiPriority w:val="99"/>
    <w:rsid w:val="00A60073"/>
    <w:pPr>
      <w:spacing w:after="180" w:line="375" w:lineRule="atLeast"/>
    </w:pPr>
    <w:rPr>
      <w:rFonts w:ascii="Georgia" w:hAnsi="Georgia"/>
      <w:color w:val="4F5156"/>
      <w:sz w:val="26"/>
      <w:szCs w:val="26"/>
    </w:rPr>
  </w:style>
  <w:style w:type="paragraph" w:customStyle="1" w:styleId="Normal1">
    <w:name w:val="Normal1"/>
    <w:uiPriority w:val="99"/>
    <w:rsid w:val="00D6320A"/>
    <w:pPr>
      <w:widowControl w:val="0"/>
    </w:pPr>
    <w:rPr>
      <w:rFonts w:ascii="Arial Narrow" w:hAnsi="Arial Narrow" w:cs="Arial Narrow"/>
      <w:color w:val="000000"/>
      <w:sz w:val="20"/>
      <w:szCs w:val="20"/>
    </w:rPr>
  </w:style>
  <w:style w:type="character" w:customStyle="1" w:styleId="apple-converted-space">
    <w:name w:val="apple-converted-space"/>
    <w:basedOn w:val="DefaultParagraphFont"/>
    <w:uiPriority w:val="99"/>
    <w:rsid w:val="00157DED"/>
    <w:rPr>
      <w:rFonts w:cs="Times New Roman"/>
    </w:rPr>
  </w:style>
  <w:style w:type="paragraph" w:styleId="ListParagraph">
    <w:name w:val="List Paragraph"/>
    <w:basedOn w:val="Normal"/>
    <w:uiPriority w:val="34"/>
    <w:qFormat/>
    <w:rsid w:val="003211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56074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74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cfpresbytery.org/madagascar.htm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cfpresbytery.org/madagascar.htm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bsayles@cfpresbytery.org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bsayles@cfpresbytery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5D31ACB9A5E041A38A7E7C08602B0D" ma:contentTypeVersion="10" ma:contentTypeDescription="Create a new document." ma:contentTypeScope="" ma:versionID="fa94bdc73b7b0fcc0b5873a2c887eb76">
  <xsd:schema xmlns:xsd="http://www.w3.org/2001/XMLSchema" xmlns:xs="http://www.w3.org/2001/XMLSchema" xmlns:p="http://schemas.microsoft.com/office/2006/metadata/properties" xmlns:ns3="15a5be05-5204-42b3-afb7-cd42d892b42d" targetNamespace="http://schemas.microsoft.com/office/2006/metadata/properties" ma:root="true" ma:fieldsID="157b2479adf9406d84263e70d7cd7de3" ns3:_="">
    <xsd:import namespace="15a5be05-5204-42b3-afb7-cd42d892b42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a5be05-5204-42b3-afb7-cd42d892b4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68DF6B0-2D2D-4C2D-AECE-14566E034F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a5be05-5204-42b3-afb7-cd42d892b4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FD5E706-CE2D-4589-A1F9-7EBBD740FE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82F01F-26E7-414A-88BF-AC41ED56091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</Words>
  <Characters>1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ral Florida Presbytery</Company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yl Carson</dc:creator>
  <cp:keywords/>
  <dc:description/>
  <cp:lastModifiedBy>Cheryl Carson</cp:lastModifiedBy>
  <cp:revision>2</cp:revision>
  <cp:lastPrinted>2016-02-18T16:47:00Z</cp:lastPrinted>
  <dcterms:created xsi:type="dcterms:W3CDTF">2019-08-28T20:37:00Z</dcterms:created>
  <dcterms:modified xsi:type="dcterms:W3CDTF">2019-08-28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5D31ACB9A5E041A38A7E7C08602B0D</vt:lpwstr>
  </property>
</Properties>
</file>